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F7DEE" w14:textId="1BE020B0" w:rsidR="0016017F" w:rsidRPr="00491423" w:rsidRDefault="00DB6608" w:rsidP="006F0D0B">
      <w:pPr>
        <w:spacing w:after="120"/>
        <w:jc w:val="center"/>
        <w:rPr>
          <w:b/>
          <w:bCs/>
          <w:sz w:val="52"/>
          <w:szCs w:val="52"/>
        </w:rPr>
      </w:pPr>
      <w:bookmarkStart w:id="0" w:name="_Hlk79933352"/>
      <w:bookmarkEnd w:id="0"/>
      <w:r w:rsidRPr="00DB6608">
        <w:rPr>
          <w:b/>
          <w:bCs/>
          <w:sz w:val="52"/>
          <w:szCs w:val="52"/>
        </w:rPr>
        <w:t>COSC</w:t>
      </w:r>
      <w:r w:rsidR="00FA25AE">
        <w:rPr>
          <w:b/>
          <w:bCs/>
          <w:sz w:val="52"/>
          <w:szCs w:val="52"/>
        </w:rPr>
        <w:t>422</w:t>
      </w:r>
      <w:r w:rsidRPr="00DB6608">
        <w:rPr>
          <w:b/>
          <w:bCs/>
          <w:sz w:val="52"/>
          <w:szCs w:val="52"/>
        </w:rPr>
        <w:t xml:space="preserve"> Assignment 1 Report</w:t>
      </w:r>
    </w:p>
    <w:p w14:paraId="171271DE" w14:textId="72463A1D" w:rsidR="00195075" w:rsidRPr="00271B4B" w:rsidRDefault="00B54C7F" w:rsidP="00271B4B">
      <w:pPr>
        <w:jc w:val="both"/>
        <w:rPr>
          <w:b/>
          <w:bCs/>
          <w:sz w:val="28"/>
          <w:szCs w:val="28"/>
        </w:rPr>
      </w:pPr>
      <w:r w:rsidRPr="00B54C7F">
        <w:rPr>
          <w:b/>
          <w:bCs/>
          <w:sz w:val="28"/>
          <w:szCs w:val="28"/>
        </w:rPr>
        <w:t>The Scene</w:t>
      </w:r>
      <w:r w:rsidR="002B4C85">
        <w:t xml:space="preserve"> </w:t>
      </w:r>
    </w:p>
    <w:p w14:paraId="39A6C148" w14:textId="1BB81DD3" w:rsidR="00195075" w:rsidRPr="00195075" w:rsidRDefault="00A4184D" w:rsidP="00271B4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015CDDAE" wp14:editId="722EFAEF">
                <wp:simplePos x="0" y="0"/>
                <wp:positionH relativeFrom="column">
                  <wp:posOffset>0</wp:posOffset>
                </wp:positionH>
                <wp:positionV relativeFrom="paragraph">
                  <wp:posOffset>6102</wp:posOffset>
                </wp:positionV>
                <wp:extent cx="6400524" cy="599440"/>
                <wp:effectExtent l="0" t="0" r="635" b="0"/>
                <wp:wrapNone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0524" cy="599440"/>
                          <a:chOff x="0" y="0"/>
                          <a:chExt cx="6400524" cy="59944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8880" cy="599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3772894" y="155050"/>
                            <a:ext cx="2627630" cy="31652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9E218B" w14:textId="25736598" w:rsidR="00234F59" w:rsidRPr="00D517E4" w:rsidRDefault="006441D9" w:rsidP="00234F59">
                              <w:pPr>
                                <w:pStyle w:val="Caption"/>
                                <w:rPr>
                                  <w:b/>
                                  <w:bCs/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>Figure 1</w:t>
                              </w:r>
                              <w:r w:rsidR="00234F59">
                                <w:t xml:space="preserve"> - Scene movement, Less Tessellation Levels</w:t>
                              </w:r>
                              <w:r w:rsidR="00DE00F1">
                                <w:t xml:space="preserve"> (Blocky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5CDDAE" id="Group 192" o:spid="_x0000_s1026" style="position:absolute;left:0;text-align:left;margin-left:0;margin-top:.5pt;width:7in;height:47.2pt;z-index:251652096" coordsize="64005,5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50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7" type="#_x0000_t75" style="position:absolute;width:37388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37728;top:1550;width:26277;height:3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639E218B" w14:textId="25736598" w:rsidR="00234F59" w:rsidRPr="00D517E4" w:rsidRDefault="006441D9" w:rsidP="00234F59">
                        <w:pPr>
                          <w:pStyle w:val="Caption"/>
                          <w:rPr>
                            <w:b/>
                            <w:bCs/>
                            <w:noProof/>
                            <w:sz w:val="28"/>
                            <w:szCs w:val="28"/>
                          </w:rPr>
                        </w:pPr>
                        <w:r>
                          <w:t>Figure 1</w:t>
                        </w:r>
                        <w:r w:rsidR="00234F59">
                          <w:t xml:space="preserve"> - Scene movement, Less Tessellation Levels</w:t>
                        </w:r>
                        <w:r w:rsidR="00DE00F1">
                          <w:t xml:space="preserve"> (Blocky)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354187" w14:textId="7AEEDF47" w:rsidR="00195075" w:rsidRPr="00195075" w:rsidRDefault="00A4184D" w:rsidP="00271B4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89F11D0" wp14:editId="0F5D8CB4">
                <wp:simplePos x="0" y="0"/>
                <wp:positionH relativeFrom="column">
                  <wp:posOffset>3236181</wp:posOffset>
                </wp:positionH>
                <wp:positionV relativeFrom="paragraph">
                  <wp:posOffset>4874315</wp:posOffset>
                </wp:positionV>
                <wp:extent cx="3411247" cy="1890064"/>
                <wp:effectExtent l="0" t="0" r="0" b="0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1247" cy="1890064"/>
                          <a:chOff x="0" y="0"/>
                          <a:chExt cx="3411247" cy="1890064"/>
                        </a:xfrm>
                      </wpg:grpSpPr>
                      <pic:pic xmlns:pic="http://schemas.openxmlformats.org/drawingml/2006/picture">
                        <pic:nvPicPr>
                          <pic:cNvPr id="52" name="Picture 52" descr="A rocky cliff next to a body of wa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9315" cy="167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7" name="Text Box 57"/>
                        <wps:cNvSpPr txBox="1"/>
                        <wps:spPr>
                          <a:xfrm>
                            <a:off x="15902" y="1729409"/>
                            <a:ext cx="3395345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412756" w14:textId="2E55F8B8" w:rsidR="00F874E5" w:rsidRPr="00DD346E" w:rsidRDefault="00F874E5" w:rsidP="00F874E5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6 - Scen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9F11D0" id="Group 193" o:spid="_x0000_s1029" style="position:absolute;left:0;text-align:left;margin-left:254.8pt;margin-top:383.8pt;width:268.6pt;height:148.8pt;z-index:251668480" coordsize="34112,18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L6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">
                <v:shape id="Picture 52" o:spid="_x0000_s1030" type="#_x0000_t75" alt="A rocky cliff next to a body of water&#10;&#10;Description automatically generated with low confidence" style="position:absolute;width:34093;height:16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">
                  <v:imagedata r:id="rId11" o:title="A rocky cliff next to a body of water&#10;&#10;Description automatically generated with low confidence"/>
                </v:shape>
                <v:shape id="Text Box 57" o:spid="_x0000_s1031" type="#_x0000_t202" style="position:absolute;left:159;top:17294;width:33953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" stroked="f">
                  <v:textbox inset="0,0,0,0">
                    <w:txbxContent>
                      <w:p w14:paraId="75412756" w14:textId="2E55F8B8" w:rsidR="00F874E5" w:rsidRPr="00DD346E" w:rsidRDefault="00F874E5" w:rsidP="00F874E5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6 - Scene 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0E100205" wp14:editId="12EB7BD5">
                <wp:simplePos x="0" y="0"/>
                <wp:positionH relativeFrom="column">
                  <wp:posOffset>0</wp:posOffset>
                </wp:positionH>
                <wp:positionV relativeFrom="paragraph">
                  <wp:posOffset>417609</wp:posOffset>
                </wp:positionV>
                <wp:extent cx="3175000" cy="2148288"/>
                <wp:effectExtent l="0" t="0" r="6350" b="4445"/>
                <wp:wrapSquare wrapText="bothSides"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5000" cy="2148288"/>
                          <a:chOff x="0" y="0"/>
                          <a:chExt cx="3175000" cy="2148288"/>
                        </a:xfrm>
                      </wpg:grpSpPr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3" name="Text Box 53"/>
                        <wps:cNvSpPr txBox="1"/>
                        <wps:spPr>
                          <a:xfrm>
                            <a:off x="0" y="1967948"/>
                            <a:ext cx="3175000" cy="18034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3CE3D9" w14:textId="31FB5EB0" w:rsidR="00DE00F1" w:rsidRPr="00E219C1" w:rsidRDefault="00DE00F1" w:rsidP="00C715D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6441D9">
                                <w:t>2</w:t>
                              </w:r>
                              <w:r>
                                <w:t xml:space="preserve"> - </w:t>
                              </w:r>
                              <w:r w:rsidRPr="001F5567">
                                <w:t xml:space="preserve">Scene movement, </w:t>
                              </w:r>
                              <w:r>
                                <w:t>More</w:t>
                              </w:r>
                              <w:r w:rsidRPr="001F5567">
                                <w:t xml:space="preserve"> Tessellation Levels (</w:t>
                              </w:r>
                              <w:r>
                                <w:t>Detailed</w:t>
                              </w:r>
                              <w:r w:rsidRPr="001F5567">
                                <w:t>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100205" id="Group 63" o:spid="_x0000_s1032" style="position:absolute;left:0;text-align:left;margin-left:0;margin-top:32.9pt;width:250pt;height:169.15pt;z-index:251655168" coordsize="31750,214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">
                <v:shape id="Picture 48" o:spid="_x0000_s1033" type="#_x0000_t75" style="position:absolute;width:31750;height:19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">
                  <v:imagedata r:id="rId13" o:title=""/>
                </v:shape>
                <v:shape id="Text Box 53" o:spid="_x0000_s1034" type="#_x0000_t202" style="position:absolute;top:19679;width:31750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vPpxQAAANsAAAAPAAAAZHJzL2Rvd25yZXYueG1sRI9Pa8JA&#10;FMTvBb/D8oReim6aU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D/mvPpxQAAANsAAAAP&#10;AAAAAAAAAAAAAAAAAAcCAABkcnMvZG93bnJldi54bWxQSwUGAAAAAAMAAwC3AAAA+QIAAAAA&#10;" stroked="f">
                  <v:textbox inset="0,0,0,0">
                    <w:txbxContent>
                      <w:p w14:paraId="433CE3D9" w14:textId="31FB5EB0" w:rsidR="00DE00F1" w:rsidRPr="00E219C1" w:rsidRDefault="00DE00F1" w:rsidP="00C715DD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6441D9">
                          <w:t>2</w:t>
                        </w:r>
                        <w:r>
                          <w:t xml:space="preserve"> - </w:t>
                        </w:r>
                        <w:r w:rsidRPr="001F5567">
                          <w:t xml:space="preserve">Scene movement, </w:t>
                        </w:r>
                        <w:r>
                          <w:t>More</w:t>
                        </w:r>
                        <w:r w:rsidRPr="001F5567">
                          <w:t xml:space="preserve"> Tessellation Levels (</w:t>
                        </w:r>
                        <w:r>
                          <w:t>Detailed</w:t>
                        </w:r>
                        <w:r w:rsidRPr="001F5567">
                          <w:t>)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80C04F2" wp14:editId="6EFA54D2">
                <wp:simplePos x="0" y="0"/>
                <wp:positionH relativeFrom="column">
                  <wp:posOffset>3343523</wp:posOffset>
                </wp:positionH>
                <wp:positionV relativeFrom="paragraph">
                  <wp:posOffset>326169</wp:posOffset>
                </wp:positionV>
                <wp:extent cx="3303905" cy="2217834"/>
                <wp:effectExtent l="0" t="0" r="0" b="0"/>
                <wp:wrapSquare wrapText="bothSides"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905" cy="2217834"/>
                          <a:chOff x="0" y="0"/>
                          <a:chExt cx="3303905" cy="2217834"/>
                        </a:xfrm>
                      </wpg:grpSpPr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392" y="0"/>
                            <a:ext cx="3204210" cy="2034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4" name="Text Box 54"/>
                        <wps:cNvSpPr txBox="1"/>
                        <wps:spPr>
                          <a:xfrm>
                            <a:off x="0" y="2067339"/>
                            <a:ext cx="3303905" cy="1504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B289F5" w14:textId="3CEE6622" w:rsidR="00C715DD" w:rsidRPr="00F34F50" w:rsidRDefault="00C715DD" w:rsidP="00C715D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6441D9">
                                <w:t>3</w:t>
                              </w:r>
                              <w:r>
                                <w:t xml:space="preserve"> - Ambient Ligh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0C04F2" id="Group 62" o:spid="_x0000_s1035" style="position:absolute;left:0;text-align:left;margin-left:263.25pt;margin-top:25.7pt;width:260.15pt;height:174.65pt;z-index:251658240" coordsize="33039,2217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L6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">
                <v:shape id="Picture 50" o:spid="_x0000_s1036" type="#_x0000_t75" style="position:absolute;left:993;width:32043;height:20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">
                  <v:imagedata r:id="rId15" o:title=""/>
                </v:shape>
                <v:shape id="Text Box 54" o:spid="_x0000_s1037" type="#_x0000_t202" style="position:absolute;top:20673;width:33039;height:1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2udxQAAANsAAAAPAAAAZHJzL2Rvd25yZXYueG1sRI9Pa8JA&#10;FMTvBb/D8oReim4aW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Bwc2udxQAAANsAAAAP&#10;AAAAAAAAAAAAAAAAAAcCAABkcnMvZG93bnJldi54bWxQSwUGAAAAAAMAAwC3AAAA+QIAAAAA&#10;" stroked="f">
                  <v:textbox inset="0,0,0,0">
                    <w:txbxContent>
                      <w:p w14:paraId="68B289F5" w14:textId="3CEE6622" w:rsidR="00C715DD" w:rsidRPr="00F34F50" w:rsidRDefault="00C715DD" w:rsidP="00C715DD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6441D9">
                          <w:t>3</w:t>
                        </w:r>
                        <w:r>
                          <w:t xml:space="preserve"> - Ambient Light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915AFFA" wp14:editId="1494F035">
                <wp:simplePos x="0" y="0"/>
                <wp:positionH relativeFrom="column">
                  <wp:posOffset>3267986</wp:posOffset>
                </wp:positionH>
                <wp:positionV relativeFrom="paragraph">
                  <wp:posOffset>2691682</wp:posOffset>
                </wp:positionV>
                <wp:extent cx="3379470" cy="2116676"/>
                <wp:effectExtent l="0" t="0" r="0" b="0"/>
                <wp:wrapSquare wrapText="bothSides"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79470" cy="2116676"/>
                          <a:chOff x="0" y="0"/>
                          <a:chExt cx="3379470" cy="2116676"/>
                        </a:xfrm>
                      </wpg:grpSpPr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9470" cy="1898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5" name="Text Box 55"/>
                        <wps:cNvSpPr txBox="1"/>
                        <wps:spPr>
                          <a:xfrm>
                            <a:off x="0" y="1956021"/>
                            <a:ext cx="3379470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E1DF2C7" w14:textId="0C4C11A0" w:rsidR="006441D9" w:rsidRPr="00DD346E" w:rsidRDefault="006441D9" w:rsidP="006441D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4 - </w:t>
                              </w:r>
                              <w:r w:rsidRPr="008A315D">
                                <w:t xml:space="preserve">Ambient </w:t>
                              </w:r>
                              <w:r>
                                <w:t xml:space="preserve">+ Diffuse </w:t>
                              </w:r>
                              <w:r w:rsidRPr="008A315D">
                                <w:t>Ligh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15AFFA" id="Group 61" o:spid="_x0000_s1038" style="position:absolute;left:0;text-align:left;margin-left:257.3pt;margin-top:211.95pt;width:266.1pt;height:166.65pt;z-index:251661312" coordsize="33794,211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+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">
                <v:shape id="Picture 49" o:spid="_x0000_s1039" type="#_x0000_t75" style="position:absolute;width:33794;height:18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">
                  <v:imagedata r:id="rId17" o:title=""/>
                </v:shape>
                <v:shape id="Text Box 55" o:spid="_x0000_s1040" type="#_x0000_t202" style="position:absolute;top:19560;width:33794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" stroked="f">
                  <v:textbox inset="0,0,0,0">
                    <w:txbxContent>
                      <w:p w14:paraId="2E1DF2C7" w14:textId="0C4C11A0" w:rsidR="006441D9" w:rsidRPr="00DD346E" w:rsidRDefault="006441D9" w:rsidP="006441D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4 - </w:t>
                        </w:r>
                        <w:r w:rsidRPr="008A315D">
                          <w:t xml:space="preserve">Ambient </w:t>
                        </w:r>
                        <w:r>
                          <w:t xml:space="preserve">+ Diffuse </w:t>
                        </w:r>
                        <w:r w:rsidRPr="008A315D">
                          <w:t>Light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A99210B" w14:textId="41212415" w:rsidR="00195075" w:rsidRPr="00195075" w:rsidRDefault="00007AF5" w:rsidP="0019507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2F721B90" wp14:editId="30CFD4BB">
                <wp:simplePos x="0" y="0"/>
                <wp:positionH relativeFrom="column">
                  <wp:posOffset>0</wp:posOffset>
                </wp:positionH>
                <wp:positionV relativeFrom="paragraph">
                  <wp:posOffset>2307397</wp:posOffset>
                </wp:positionV>
                <wp:extent cx="2687320" cy="2776626"/>
                <wp:effectExtent l="0" t="0" r="0" b="508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7320" cy="2776626"/>
                          <a:chOff x="0" y="0"/>
                          <a:chExt cx="2687320" cy="2776626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260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6" name="Text Box 56"/>
                        <wps:cNvSpPr txBox="1"/>
                        <wps:spPr>
                          <a:xfrm>
                            <a:off x="0" y="2615979"/>
                            <a:ext cx="2687320" cy="16064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330B3C7" w14:textId="77777777" w:rsidR="00007AF5" w:rsidRPr="00DD346E" w:rsidRDefault="00007AF5" w:rsidP="00007AF5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5 - Blend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721B90" id="Group 5" o:spid="_x0000_s1041" style="position:absolute;margin-left:0;margin-top:181.7pt;width:211.6pt;height:218.65pt;z-index:251680768" coordsize="26873,277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">
                <v:shape id="Picture 51" o:spid="_x0000_s1042" type="#_x0000_t75" style="position:absolute;width:26873;height:26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">
                  <v:imagedata r:id="rId19" o:title=""/>
                </v:shape>
                <v:shape id="Text Box 56" o:spid="_x0000_s1043" type="#_x0000_t202" style="position:absolute;top:26159;width:26873;height:1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" stroked="f">
                  <v:textbox inset="0,0,0,0">
                    <w:txbxContent>
                      <w:p w14:paraId="1330B3C7" w14:textId="77777777" w:rsidR="00007AF5" w:rsidRPr="00DD346E" w:rsidRDefault="00007AF5" w:rsidP="00007AF5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5 - Blend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33EE53" w14:textId="2B30CA1B" w:rsidR="00195075" w:rsidRPr="00195075" w:rsidRDefault="00195075" w:rsidP="00195075">
      <w:pPr>
        <w:rPr>
          <w:sz w:val="28"/>
          <w:szCs w:val="28"/>
        </w:rPr>
      </w:pPr>
    </w:p>
    <w:p w14:paraId="15C2FB52" w14:textId="089BB5CC" w:rsidR="00195075" w:rsidRPr="00195075" w:rsidRDefault="00195075" w:rsidP="00195075">
      <w:pPr>
        <w:rPr>
          <w:sz w:val="28"/>
          <w:szCs w:val="28"/>
        </w:rPr>
      </w:pPr>
    </w:p>
    <w:p w14:paraId="7A69387B" w14:textId="51E425B9" w:rsidR="00195075" w:rsidRPr="00195075" w:rsidRDefault="00195075" w:rsidP="00195075">
      <w:pPr>
        <w:rPr>
          <w:sz w:val="28"/>
          <w:szCs w:val="28"/>
        </w:rPr>
      </w:pPr>
    </w:p>
    <w:p w14:paraId="3019E449" w14:textId="2A40CD83" w:rsidR="00195075" w:rsidRPr="00195075" w:rsidRDefault="00195075" w:rsidP="00195075">
      <w:pPr>
        <w:rPr>
          <w:sz w:val="28"/>
          <w:szCs w:val="28"/>
        </w:rPr>
      </w:pPr>
    </w:p>
    <w:p w14:paraId="774C2DA3" w14:textId="2B112A6B" w:rsidR="00195075" w:rsidRDefault="00195075" w:rsidP="00195075">
      <w:pPr>
        <w:rPr>
          <w:sz w:val="28"/>
          <w:szCs w:val="28"/>
        </w:rPr>
      </w:pPr>
    </w:p>
    <w:p w14:paraId="7D87AFAC" w14:textId="208595CB" w:rsidR="00195075" w:rsidRDefault="00195075" w:rsidP="00195075">
      <w:pPr>
        <w:tabs>
          <w:tab w:val="left" w:pos="398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4774A212" w14:textId="3FAFA64D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01490256" w14:textId="1119B72B" w:rsidR="00813A36" w:rsidRDefault="00007AF5" w:rsidP="00195075">
      <w:pPr>
        <w:tabs>
          <w:tab w:val="left" w:pos="3983"/>
        </w:tabs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B88FAFF" wp14:editId="3020DB9B">
                <wp:simplePos x="0" y="0"/>
                <wp:positionH relativeFrom="margin">
                  <wp:align>left</wp:align>
                </wp:positionH>
                <wp:positionV relativeFrom="paragraph">
                  <wp:posOffset>152455</wp:posOffset>
                </wp:positionV>
                <wp:extent cx="3101340" cy="1503790"/>
                <wp:effectExtent l="0" t="0" r="3810" b="12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1340" cy="1503790"/>
                          <a:chOff x="0" y="0"/>
                          <a:chExt cx="3101340" cy="150379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0" y="1343770"/>
                            <a:ext cx="3101340" cy="1600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340A4A9" w14:textId="59699DFB" w:rsidR="00DC551B" w:rsidRPr="00DD346E" w:rsidRDefault="00DC551B" w:rsidP="00DC551B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007AF5">
                                <w:t>8</w:t>
                              </w:r>
                              <w:r>
                                <w:t xml:space="preserve"> </w:t>
                              </w:r>
                              <w:r w:rsidR="00CB22A0">
                                <w:t>-</w:t>
                              </w:r>
                              <w:r>
                                <w:t xml:space="preserve"> Cracking </w:t>
                              </w:r>
                              <w:r>
                                <w:t>Fix</w:t>
                              </w:r>
                              <w:r w:rsidR="00007AF5">
                                <w:t xml:space="preserve">, </w:t>
                              </w:r>
                              <w:r>
                                <w:t>white backgrou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A picture containing outdoor, tree, rock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09" t="14766" b="16538"/>
                          <a:stretch/>
                        </pic:blipFill>
                        <pic:spPr bwMode="auto">
                          <a:xfrm>
                            <a:off x="0" y="0"/>
                            <a:ext cx="3101340" cy="1311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88FAFF" id="Group 4" o:spid="_x0000_s1044" style="position:absolute;margin-left:0;margin-top:12pt;width:244.2pt;height:118.4pt;z-index:251677696;mso-position-horizontal:left;mso-position-horizontal-relative:margin" coordsize="31013,150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">
                <v:shape id="Text Box 2" o:spid="_x0000_s1045" type="#_x0000_t202" style="position:absolute;top:13437;width:31013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3340A4A9" w14:textId="59699DFB" w:rsidR="00DC551B" w:rsidRPr="00DD346E" w:rsidRDefault="00DC551B" w:rsidP="00DC551B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007AF5">
                          <w:t>8</w:t>
                        </w:r>
                        <w:r>
                          <w:t xml:space="preserve"> </w:t>
                        </w:r>
                        <w:r w:rsidR="00CB22A0">
                          <w:t>-</w:t>
                        </w:r>
                        <w:r>
                          <w:t xml:space="preserve"> Cracking </w:t>
                        </w:r>
                        <w:r>
                          <w:t>Fix</w:t>
                        </w:r>
                        <w:r w:rsidR="00007AF5">
                          <w:t xml:space="preserve">, </w:t>
                        </w:r>
                        <w:r>
                          <w:t>white background</w:t>
                        </w:r>
                      </w:p>
                    </w:txbxContent>
                  </v:textbox>
                </v:shape>
                <v:shape id="Picture 3" o:spid="_x0000_s1046" type="#_x0000_t75" alt="A picture containing outdoor, tree, rock&#10;&#10;Description automatically generated" style="position:absolute;width:31013;height:13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">
                  <v:imagedata r:id="rId21" o:title="A picture containing outdoor, tree, rock&#10;&#10;Description automatically generated" croptop="9677f" cropbottom="10838f" cropleft="3086f"/>
                </v:shape>
                <w10:wrap anchorx="margin"/>
              </v:group>
            </w:pict>
          </mc:Fallback>
        </mc:AlternateContent>
      </w:r>
    </w:p>
    <w:p w14:paraId="23E6B2A7" w14:textId="3BA98164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62C05C29" w14:textId="04E95F59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46E0A8A3" w14:textId="7860B3EF" w:rsidR="00813A36" w:rsidRPr="00813A36" w:rsidRDefault="00813A36" w:rsidP="00813A36">
      <w:pPr>
        <w:rPr>
          <w:sz w:val="28"/>
          <w:szCs w:val="28"/>
        </w:rPr>
      </w:pPr>
    </w:p>
    <w:p w14:paraId="2C2709CC" w14:textId="093A7FC7" w:rsidR="00813A36" w:rsidRPr="00813A36" w:rsidRDefault="00CB22A0" w:rsidP="00813A36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2444A480" wp14:editId="7795A2B2">
                <wp:simplePos x="0" y="0"/>
                <wp:positionH relativeFrom="column">
                  <wp:posOffset>0</wp:posOffset>
                </wp:positionH>
                <wp:positionV relativeFrom="paragraph">
                  <wp:posOffset>332850</wp:posOffset>
                </wp:positionV>
                <wp:extent cx="2583815" cy="1567389"/>
                <wp:effectExtent l="0" t="0" r="6985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3815" cy="1567389"/>
                          <a:chOff x="0" y="0"/>
                          <a:chExt cx="2583815" cy="1567389"/>
                        </a:xfrm>
                      </wpg:grpSpPr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3815" cy="1388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1407381"/>
                            <a:ext cx="2568271" cy="16000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5E81323" w14:textId="6719626B" w:rsidR="00CB22A0" w:rsidRPr="00DD346E" w:rsidRDefault="00CB22A0" w:rsidP="00CB22A0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t xml:space="preserve">9 - Adjustable </w:t>
                              </w:r>
                              <w:r w:rsidR="00D11654">
                                <w:t>W</w:t>
                              </w:r>
                              <w:r>
                                <w:t>ater lev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44A480" id="Group 7" o:spid="_x0000_s1047" style="position:absolute;margin-left:0;margin-top:26.2pt;width:203.45pt;height:123.4pt;z-index:251683840" coordsize="25838,156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+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">
                <v:shape id="Picture 60" o:spid="_x0000_s1048" type="#_x0000_t75" style="position:absolute;width:25838;height:13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">
                  <v:imagedata r:id="rId23" o:title=""/>
                </v:shape>
                <v:shape id="Text Box 6" o:spid="_x0000_s1049" type="#_x0000_t202" style="position:absolute;top:14073;width:25682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15E81323" w14:textId="6719626B" w:rsidR="00CB22A0" w:rsidRPr="00DD346E" w:rsidRDefault="00CB22A0" w:rsidP="00CB22A0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t xml:space="preserve">9 - Adjustable </w:t>
                        </w:r>
                        <w:r w:rsidR="00D11654">
                          <w:t>W</w:t>
                        </w:r>
                        <w:r>
                          <w:t>ater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53E05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ADFF721" wp14:editId="428F7B41">
                <wp:simplePos x="0" y="0"/>
                <wp:positionH relativeFrom="margin">
                  <wp:align>right</wp:align>
                </wp:positionH>
                <wp:positionV relativeFrom="paragraph">
                  <wp:posOffset>173962</wp:posOffset>
                </wp:positionV>
                <wp:extent cx="3721100" cy="1774769"/>
                <wp:effectExtent l="0" t="0" r="0" b="0"/>
                <wp:wrapNone/>
                <wp:docPr id="194" name="Group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21100" cy="1774769"/>
                          <a:chOff x="0" y="123247"/>
                          <a:chExt cx="3721100" cy="1774769"/>
                        </a:xfrm>
                      </wpg:grpSpPr>
                      <pic:pic xmlns:pic="http://schemas.openxmlformats.org/drawingml/2006/picture">
                        <pic:nvPicPr>
                          <pic:cNvPr id="58" name="Picture 58" descr="A picture containing outdoor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097" b="26"/>
                          <a:stretch/>
                        </pic:blipFill>
                        <pic:spPr>
                          <a:xfrm>
                            <a:off x="0" y="123247"/>
                            <a:ext cx="3721100" cy="15338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" name="Text Box 59"/>
                        <wps:cNvSpPr txBox="1"/>
                        <wps:spPr>
                          <a:xfrm>
                            <a:off x="29983" y="1737361"/>
                            <a:ext cx="3679190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79F587" w14:textId="46CC8414" w:rsidR="006F0D0B" w:rsidRPr="00DD346E" w:rsidRDefault="006F0D0B" w:rsidP="006F0D0B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7 </w:t>
                              </w:r>
                              <w:r w:rsidR="00CB22A0">
                                <w:t>-</w:t>
                              </w:r>
                              <w:r>
                                <w:t xml:space="preserve"> Cracking Issue</w:t>
                              </w:r>
                              <w:r w:rsidR="00DC551B">
                                <w:t xml:space="preserve">, </w:t>
                              </w:r>
                              <w:r>
                                <w:t>white backgrou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DFF721" id="Group 194" o:spid="_x0000_s1050" style="position:absolute;margin-left:241.8pt;margin-top:13.7pt;width:293pt;height:139.75pt;z-index:251672576;mso-position-horizontal:right;mso-position-horizontal-relative:margin;mso-height-relative:margin" coordorigin=",1232" coordsize="37211,17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">
                <v:shape id="Picture 58" o:spid="_x0000_s1051" type="#_x0000_t75" alt="A picture containing outdoor&#10;&#10;Description automatically generated" style="position:absolute;top:1232;width:37211;height:15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">
                  <v:imagedata r:id="rId25" o:title="A picture containing outdoor&#10;&#10;Description automatically generated" croptop="5306f" cropbottom="17f"/>
                </v:shape>
                <v:shape id="Text Box 59" o:spid="_x0000_s1052" type="#_x0000_t202" style="position:absolute;left:299;top:17373;width:36792;height:1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" stroked="f">
                  <v:textbox inset="0,0,0,0">
                    <w:txbxContent>
                      <w:p w14:paraId="0D79F587" w14:textId="46CC8414" w:rsidR="006F0D0B" w:rsidRPr="00DD346E" w:rsidRDefault="006F0D0B" w:rsidP="006F0D0B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7 </w:t>
                        </w:r>
                        <w:r w:rsidR="00CB22A0">
                          <w:t>-</w:t>
                        </w:r>
                        <w:r>
                          <w:t xml:space="preserve"> Cracking Issue</w:t>
                        </w:r>
                        <w:r w:rsidR="00DC551B">
                          <w:t xml:space="preserve">, </w:t>
                        </w:r>
                        <w:r>
                          <w:t>white background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EF62E05" w14:textId="3BFC1075" w:rsidR="00813A36" w:rsidRPr="00813A36" w:rsidRDefault="00813A36" w:rsidP="00813A36">
      <w:pPr>
        <w:rPr>
          <w:sz w:val="28"/>
          <w:szCs w:val="28"/>
        </w:rPr>
      </w:pPr>
    </w:p>
    <w:p w14:paraId="536344D8" w14:textId="17AC9132" w:rsidR="00813A36" w:rsidRPr="00813A36" w:rsidRDefault="00813A36" w:rsidP="00813A36">
      <w:pPr>
        <w:rPr>
          <w:sz w:val="28"/>
          <w:szCs w:val="28"/>
        </w:rPr>
      </w:pPr>
    </w:p>
    <w:p w14:paraId="2E53ABE0" w14:textId="5487064E" w:rsidR="00813A36" w:rsidRPr="00813A36" w:rsidRDefault="00813A36" w:rsidP="00813A36">
      <w:pPr>
        <w:rPr>
          <w:sz w:val="28"/>
          <w:szCs w:val="28"/>
        </w:rPr>
      </w:pPr>
    </w:p>
    <w:p w14:paraId="7A1527B1" w14:textId="7BEDEEBA" w:rsidR="00B53E05" w:rsidRDefault="00B53E05" w:rsidP="00B53E05">
      <w:pPr>
        <w:spacing w:before="240" w:after="120"/>
        <w:rPr>
          <w:b/>
          <w:bCs/>
          <w:sz w:val="28"/>
          <w:szCs w:val="28"/>
        </w:rPr>
      </w:pPr>
    </w:p>
    <w:p w14:paraId="606D56F1" w14:textId="1E8CEF8A" w:rsidR="00DC551B" w:rsidRDefault="00D11654" w:rsidP="00B53E05">
      <w:pPr>
        <w:spacing w:before="240" w:after="120"/>
        <w:rPr>
          <w:b/>
          <w:bCs/>
          <w:sz w:val="28"/>
          <w:szCs w:val="28"/>
        </w:rPr>
      </w:pPr>
      <w:r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5407DC73" wp14:editId="1578385E">
                <wp:simplePos x="0" y="0"/>
                <wp:positionH relativeFrom="column">
                  <wp:posOffset>0</wp:posOffset>
                </wp:positionH>
                <wp:positionV relativeFrom="paragraph">
                  <wp:posOffset>1104</wp:posOffset>
                </wp:positionV>
                <wp:extent cx="2839085" cy="1661843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9085" cy="1661843"/>
                          <a:chOff x="0" y="0"/>
                          <a:chExt cx="2839142" cy="1662368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9142" cy="1459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15903" y="1502381"/>
                            <a:ext cx="2806866" cy="15998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3A7280" w14:textId="64BACAAB" w:rsidR="00440693" w:rsidRPr="00DD346E" w:rsidRDefault="00440693" w:rsidP="00440693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t>10</w:t>
                              </w:r>
                              <w:r>
                                <w:t xml:space="preserve"> - Adjustable </w:t>
                              </w:r>
                              <w:r w:rsidR="00D11654">
                                <w:t>S</w:t>
                              </w:r>
                              <w:r>
                                <w:t>now</w:t>
                              </w:r>
                              <w:r>
                                <w:t xml:space="preserve"> lev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07DC73" id="Group 11" o:spid="_x0000_s1053" style="position:absolute;margin-left:0;margin-top:.1pt;width:223.55pt;height:130.85pt;z-index:251687936;mso-width-relative:margin;mso-height-relative:margin" coordsize="28391,166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4v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">
                <v:shape id="Picture 8" o:spid="_x0000_s1054" type="#_x0000_t75" style="position:absolute;width:28391;height:1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">
                  <v:imagedata r:id="rId27" o:title=""/>
                </v:shape>
                <v:shape id="Text Box 9" o:spid="_x0000_s1055" type="#_x0000_t202" style="position:absolute;left:159;top:15023;width:28068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" stroked="f">
                  <v:textbox inset="0,0,0,0">
                    <w:txbxContent>
                      <w:p w14:paraId="433A7280" w14:textId="64BACAAB" w:rsidR="00440693" w:rsidRPr="00DD346E" w:rsidRDefault="00440693" w:rsidP="00440693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t>10</w:t>
                        </w:r>
                        <w:r>
                          <w:t xml:space="preserve"> - Adjustable </w:t>
                        </w:r>
                        <w:r w:rsidR="00D11654">
                          <w:t>S</w:t>
                        </w:r>
                        <w:r>
                          <w:t>now</w:t>
                        </w:r>
                        <w:r>
                          <w:t xml:space="preserve">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F57D9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6FE70B13" wp14:editId="40173A20">
                <wp:simplePos x="0" y="0"/>
                <wp:positionH relativeFrom="column">
                  <wp:posOffset>3005593</wp:posOffset>
                </wp:positionH>
                <wp:positionV relativeFrom="paragraph">
                  <wp:posOffset>1104</wp:posOffset>
                </wp:positionV>
                <wp:extent cx="3641090" cy="2624842"/>
                <wp:effectExtent l="0" t="0" r="0" b="444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1090" cy="2624842"/>
                          <a:chOff x="0" y="0"/>
                          <a:chExt cx="3641090" cy="2624842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A picture containing natu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1090" cy="2433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19878" y="2464905"/>
                            <a:ext cx="3613867" cy="15993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19BC24F" w14:textId="1D6516F9" w:rsidR="007F57D9" w:rsidRPr="00DD346E" w:rsidRDefault="007F57D9" w:rsidP="007F57D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1</w:t>
                              </w:r>
                              <w:r w:rsidR="00CD67D2">
                                <w:t>1</w:t>
                              </w:r>
                              <w:r>
                                <w:t xml:space="preserve"> </w:t>
                              </w:r>
                              <w:r>
                                <w:t>-</w:t>
                              </w:r>
                              <w:r>
                                <w:t xml:space="preserve"> </w:t>
                              </w:r>
                              <w:r>
                                <w:t>Fo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E70B13" id="Group 13" o:spid="_x0000_s1056" style="position:absolute;margin-left:236.65pt;margin-top:.1pt;width:286.7pt;height:206.7pt;z-index:251692032" coordsize="36410,262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i+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">
                <v:shape id="Picture 10" o:spid="_x0000_s1057" type="#_x0000_t75" alt="A picture containing nature&#10;&#10;Description automatically generated" style="position:absolute;width:36410;height:24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">
                  <v:imagedata r:id="rId29" o:title="A picture containing nature&#10;&#10;Description automatically generated"/>
                </v:shape>
                <v:shape id="Text Box 12" o:spid="_x0000_s1058" type="#_x0000_t202" style="position:absolute;left:198;top:24649;width:36139;height:15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319BC24F" w14:textId="1D6516F9" w:rsidR="007F57D9" w:rsidRPr="00DD346E" w:rsidRDefault="007F57D9" w:rsidP="007F57D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1</w:t>
                        </w:r>
                        <w:r w:rsidR="00CD67D2">
                          <w:t>1</w:t>
                        </w:r>
                        <w:r>
                          <w:t xml:space="preserve"> </w:t>
                        </w:r>
                        <w:r>
                          <w:t>-</w:t>
                        </w:r>
                        <w:r>
                          <w:t xml:space="preserve"> </w:t>
                        </w:r>
                        <w:r>
                          <w:t>Fo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D557BEA" w14:textId="47610ED9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447126A5" w14:textId="0704CEAF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2DAD0EA1" w14:textId="38F14441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03CF3B3D" w14:textId="3644D666" w:rsidR="00DC551B" w:rsidRDefault="00194464" w:rsidP="00B53E05">
      <w:pPr>
        <w:spacing w:before="240" w:after="1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97152" behindDoc="0" locked="0" layoutInCell="1" allowOverlap="1" wp14:anchorId="06DEF74C" wp14:editId="561DBE82">
            <wp:simplePos x="0" y="0"/>
            <wp:positionH relativeFrom="margin">
              <wp:align>left</wp:align>
            </wp:positionH>
            <wp:positionV relativeFrom="paragraph">
              <wp:posOffset>271145</wp:posOffset>
            </wp:positionV>
            <wp:extent cx="2743835" cy="1824355"/>
            <wp:effectExtent l="0" t="0" r="0" b="444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835" cy="182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5464B" w14:textId="232004A4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7B39581F" w14:textId="66167606" w:rsidR="00C058A2" w:rsidRDefault="00194464" w:rsidP="00B53E05">
      <w:pPr>
        <w:spacing w:before="240" w:after="1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06BABB78" wp14:editId="6908C360">
                <wp:simplePos x="0" y="0"/>
                <wp:positionH relativeFrom="column">
                  <wp:posOffset>2949934</wp:posOffset>
                </wp:positionH>
                <wp:positionV relativeFrom="paragraph">
                  <wp:posOffset>421336</wp:posOffset>
                </wp:positionV>
                <wp:extent cx="3697274" cy="2302790"/>
                <wp:effectExtent l="0" t="0" r="0" b="254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7274" cy="2302790"/>
                          <a:chOff x="0" y="0"/>
                          <a:chExt cx="3697274" cy="2302790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A picture containing natu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6970" cy="2110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5781" y="2142877"/>
                            <a:ext cx="3661493" cy="1599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1575832" w14:textId="3F0431BD" w:rsidR="006432F0" w:rsidRPr="00DD346E" w:rsidRDefault="006432F0" w:rsidP="006432F0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1</w:t>
                              </w:r>
                              <w:r w:rsidR="00194464">
                                <w:t>2</w:t>
                              </w:r>
                              <w:r>
                                <w:t xml:space="preserve"> </w:t>
                              </w:r>
                              <w:r>
                                <w:t>-</w:t>
                              </w:r>
                              <w:r>
                                <w:t xml:space="preserve"> </w:t>
                              </w:r>
                              <w:r>
                                <w:t xml:space="preserve">Adjustable </w:t>
                              </w:r>
                              <w:r>
                                <w:t>Fog</w:t>
                              </w:r>
                              <w:r>
                                <w:t xml:space="preserve"> density lev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BABB78" id="Group 17" o:spid="_x0000_s1059" style="position:absolute;margin-left:232.3pt;margin-top:33.2pt;width:291.1pt;height:181.3pt;z-index:251696128" coordsize="36972,2302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nS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l2nrigBKXm&#10;gAdzUgI7UARUVI696joAKKKWgBKKKl2BV56mgCKilPFJ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">
                <v:shape id="Picture 14" o:spid="_x0000_s1060" type="#_x0000_t75" alt="A picture containing nature&#10;&#10;Description automatically generated" style="position:absolute;width:36969;height:21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">
                  <v:imagedata r:id="rId32" o:title="A picture containing nature&#10;&#10;Description automatically generated"/>
                </v:shape>
                <v:shape id="Text Box 15" o:spid="_x0000_s1061" type="#_x0000_t202" style="position:absolute;left:357;top:21428;width:36615;height:15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21575832" w14:textId="3F0431BD" w:rsidR="006432F0" w:rsidRPr="00DD346E" w:rsidRDefault="006432F0" w:rsidP="006432F0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1</w:t>
                        </w:r>
                        <w:r w:rsidR="00194464">
                          <w:t>2</w:t>
                        </w:r>
                        <w:r>
                          <w:t xml:space="preserve"> </w:t>
                        </w:r>
                        <w:r>
                          <w:t>-</w:t>
                        </w:r>
                        <w:r>
                          <w:t xml:space="preserve"> </w:t>
                        </w:r>
                        <w:r>
                          <w:t xml:space="preserve">Adjustable </w:t>
                        </w:r>
                        <w:r>
                          <w:t>Fog</w:t>
                        </w:r>
                        <w:r>
                          <w:t xml:space="preserve"> density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835252D" w14:textId="14C29050" w:rsidR="00C058A2" w:rsidRDefault="00C058A2" w:rsidP="00B53E05">
      <w:pPr>
        <w:spacing w:before="240" w:after="120"/>
        <w:rPr>
          <w:b/>
          <w:bCs/>
          <w:sz w:val="28"/>
          <w:szCs w:val="28"/>
        </w:rPr>
      </w:pPr>
    </w:p>
    <w:p w14:paraId="5F24CD77" w14:textId="54A6826E" w:rsidR="007F57D9" w:rsidRDefault="007F57D9" w:rsidP="00B53E05">
      <w:pPr>
        <w:spacing w:before="240" w:after="120"/>
        <w:rPr>
          <w:b/>
          <w:bCs/>
          <w:sz w:val="28"/>
          <w:szCs w:val="28"/>
        </w:rPr>
      </w:pPr>
    </w:p>
    <w:p w14:paraId="12E68A55" w14:textId="42396BFB" w:rsidR="007F57D9" w:rsidRDefault="00194464" w:rsidP="00B53E05">
      <w:pPr>
        <w:spacing w:before="240" w:after="120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ABC813C" wp14:editId="0EC368AE">
                <wp:simplePos x="0" y="0"/>
                <wp:positionH relativeFrom="margin">
                  <wp:align>left</wp:align>
                </wp:positionH>
                <wp:positionV relativeFrom="paragraph">
                  <wp:posOffset>191715</wp:posOffset>
                </wp:positionV>
                <wp:extent cx="2743835" cy="15938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835" cy="1593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2E4D5C" w14:textId="34069859" w:rsidR="00194464" w:rsidRPr="00DD346E" w:rsidRDefault="00194464" w:rsidP="0019446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Figure 1</w:t>
                            </w:r>
                            <w:r>
                              <w:t>3</w:t>
                            </w:r>
                            <w:r>
                              <w:t xml:space="preserve"> - Adjustable Fog density le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BC813C" id="Text Box 18" o:spid="_x0000_s1062" type="#_x0000_t202" style="position:absolute;margin-left:0;margin-top:15.1pt;width:216.05pt;height:12.55pt;z-index:25169920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" stroked="f">
                <v:textbox inset="0,0,0,0">
                  <w:txbxContent>
                    <w:p w14:paraId="502E4D5C" w14:textId="34069859" w:rsidR="00194464" w:rsidRPr="00DD346E" w:rsidRDefault="00194464" w:rsidP="0019446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Figure 1</w:t>
                      </w:r>
                      <w:r>
                        <w:t>3</w:t>
                      </w:r>
                      <w:r>
                        <w:t xml:space="preserve"> - Adjustable Fog density leve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E49BD0" w14:textId="27CEC3C7" w:rsidR="007F57D9" w:rsidRDefault="007F57D9" w:rsidP="00B53E05">
      <w:pPr>
        <w:spacing w:before="240" w:after="120"/>
        <w:rPr>
          <w:b/>
          <w:bCs/>
          <w:sz w:val="28"/>
          <w:szCs w:val="28"/>
        </w:rPr>
      </w:pPr>
    </w:p>
    <w:p w14:paraId="5F40758D" w14:textId="3FCA3CED" w:rsidR="00D11654" w:rsidRDefault="00D11654" w:rsidP="00B53E05">
      <w:pPr>
        <w:spacing w:before="240" w:after="120"/>
        <w:rPr>
          <w:b/>
          <w:bCs/>
          <w:sz w:val="28"/>
          <w:szCs w:val="28"/>
        </w:rPr>
      </w:pPr>
    </w:p>
    <w:p w14:paraId="558EAF42" w14:textId="5C5B5CB4" w:rsidR="00D11654" w:rsidRDefault="00D11654" w:rsidP="00B53E05">
      <w:pPr>
        <w:spacing w:before="240" w:after="120"/>
        <w:rPr>
          <w:b/>
          <w:bCs/>
          <w:sz w:val="28"/>
          <w:szCs w:val="28"/>
        </w:rPr>
      </w:pPr>
    </w:p>
    <w:p w14:paraId="6B66092D" w14:textId="191ADAB3" w:rsidR="00D11654" w:rsidRDefault="00D11654" w:rsidP="00B53E05">
      <w:pPr>
        <w:spacing w:before="240" w:after="120"/>
        <w:rPr>
          <w:b/>
          <w:bCs/>
          <w:sz w:val="28"/>
          <w:szCs w:val="28"/>
        </w:rPr>
      </w:pPr>
    </w:p>
    <w:p w14:paraId="1D9CDD56" w14:textId="39CB80A4" w:rsidR="008C6B7E" w:rsidRPr="008C6B7E" w:rsidRDefault="008C6B7E" w:rsidP="00B53E05">
      <w:pPr>
        <w:spacing w:before="240" w:after="120"/>
        <w:rPr>
          <w:b/>
          <w:bCs/>
          <w:sz w:val="28"/>
          <w:szCs w:val="28"/>
        </w:rPr>
      </w:pPr>
      <w:r w:rsidRPr="008C6B7E">
        <w:rPr>
          <w:b/>
          <w:bCs/>
          <w:sz w:val="28"/>
          <w:szCs w:val="28"/>
        </w:rPr>
        <w:t>Basic Terrain Model</w:t>
      </w:r>
    </w:p>
    <w:p w14:paraId="4AB1FC95" w14:textId="2DAC4228" w:rsidR="0089737F" w:rsidRDefault="00D056DA" w:rsidP="00DA514D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Dynamic level of detail – Camera movement</w:t>
      </w:r>
      <w:r w:rsidR="003663C7" w:rsidRPr="00DA514D">
        <w:rPr>
          <w:b/>
          <w:bCs/>
          <w:sz w:val="24"/>
          <w:szCs w:val="24"/>
          <w:u w:val="single"/>
        </w:rPr>
        <w:t>:</w:t>
      </w:r>
      <w:r w:rsidR="003663C7" w:rsidRPr="00DA514D">
        <w:rPr>
          <w:sz w:val="24"/>
          <w:szCs w:val="24"/>
        </w:rPr>
        <w:t xml:space="preserve"> </w:t>
      </w:r>
    </w:p>
    <w:p w14:paraId="3398C079" w14:textId="3639658A" w:rsidR="0063337D" w:rsidRDefault="0089737F" w:rsidP="00A35C49">
      <w:pPr>
        <w:pStyle w:val="ListParagraph"/>
        <w:spacing w:after="240"/>
        <w:ind w:left="360"/>
        <w:rPr>
          <w:sz w:val="24"/>
          <w:szCs w:val="24"/>
        </w:rPr>
      </w:pPr>
      <w:r>
        <w:rPr>
          <w:sz w:val="24"/>
          <w:szCs w:val="24"/>
        </w:rPr>
        <w:t>* Toggle wireframe view, * move camera</w:t>
      </w:r>
      <w:r w:rsidR="00336394">
        <w:rPr>
          <w:sz w:val="24"/>
          <w:szCs w:val="24"/>
        </w:rPr>
        <w:t>, * toggle wireframe</w:t>
      </w:r>
      <w:r w:rsidR="002103DE">
        <w:rPr>
          <w:sz w:val="24"/>
          <w:szCs w:val="24"/>
        </w:rPr>
        <w:t xml:space="preserve"> - spacebar</w:t>
      </w:r>
      <w:r w:rsidR="00336394">
        <w:rPr>
          <w:sz w:val="24"/>
          <w:szCs w:val="24"/>
        </w:rPr>
        <w:t xml:space="preserve">, tess level decrease (further away), more levels closer – controlled in the control shader. </w:t>
      </w:r>
      <w:r w:rsidR="00C13F2D">
        <w:rPr>
          <w:sz w:val="24"/>
          <w:szCs w:val="24"/>
        </w:rPr>
        <w:t>* (have cracking issue using Equation)</w:t>
      </w:r>
    </w:p>
    <w:p w14:paraId="2B80DEB3" w14:textId="3990F908" w:rsidR="00A4373D" w:rsidRDefault="00A4373D" w:rsidP="00A35C49">
      <w:pPr>
        <w:pStyle w:val="ListParagraph"/>
        <w:spacing w:after="240"/>
        <w:ind w:left="360"/>
        <w:rPr>
          <w:sz w:val="24"/>
          <w:szCs w:val="24"/>
        </w:rPr>
      </w:pPr>
      <w:r>
        <w:rPr>
          <w:sz w:val="24"/>
          <w:szCs w:val="24"/>
        </w:rPr>
        <w:t>Fig 1 &amp; 2</w:t>
      </w:r>
    </w:p>
    <w:p w14:paraId="028AC4CF" w14:textId="77777777" w:rsidR="005268D2" w:rsidRDefault="00D056DA" w:rsidP="005268D2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Lighting</w:t>
      </w:r>
      <w:r w:rsidR="004171C9" w:rsidRPr="00DA514D">
        <w:rPr>
          <w:b/>
          <w:bCs/>
          <w:sz w:val="24"/>
          <w:szCs w:val="24"/>
          <w:u w:val="single"/>
        </w:rPr>
        <w:t>:</w:t>
      </w:r>
      <w:r w:rsidR="004171C9" w:rsidRPr="00DA514D">
        <w:rPr>
          <w:sz w:val="24"/>
          <w:szCs w:val="24"/>
        </w:rPr>
        <w:t xml:space="preserve"> </w:t>
      </w:r>
      <w:r w:rsidR="00A35C49">
        <w:rPr>
          <w:sz w:val="24"/>
          <w:szCs w:val="24"/>
        </w:rPr>
        <w:t>Geometric shader includes ambient + diffuse lighting – Face normals, tried vertex normals (but unsuccessful</w:t>
      </w:r>
      <w:r w:rsidR="00491423">
        <w:rPr>
          <w:sz w:val="24"/>
          <w:szCs w:val="24"/>
        </w:rPr>
        <w:t>)</w:t>
      </w:r>
    </w:p>
    <w:p w14:paraId="4EED9532" w14:textId="273C5A23" w:rsidR="005268D2" w:rsidRPr="005268D2" w:rsidRDefault="00F56C85" w:rsidP="005268D2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Fig </w:t>
      </w:r>
      <w:r w:rsidR="005268D2" w:rsidRPr="005268D2">
        <w:rPr>
          <w:sz w:val="24"/>
          <w:szCs w:val="24"/>
        </w:rPr>
        <w:t>3, 4</w:t>
      </w:r>
    </w:p>
    <w:p w14:paraId="14748AC1" w14:textId="519F62E2" w:rsidR="0063337D" w:rsidRPr="00F874E5" w:rsidRDefault="00D056DA" w:rsidP="0063337D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Textures:</w:t>
      </w:r>
      <w:r>
        <w:rPr>
          <w:b/>
          <w:bCs/>
          <w:sz w:val="24"/>
          <w:szCs w:val="24"/>
        </w:rPr>
        <w:t xml:space="preserve"> </w:t>
      </w:r>
      <w:r w:rsidR="00A35C49">
        <w:rPr>
          <w:b/>
          <w:bCs/>
          <w:sz w:val="24"/>
          <w:szCs w:val="24"/>
        </w:rPr>
        <w:t xml:space="preserve">* </w:t>
      </w:r>
      <w:r w:rsidR="00A35C49">
        <w:rPr>
          <w:sz w:val="24"/>
          <w:szCs w:val="24"/>
        </w:rPr>
        <w:t>Water, *snow, *grass, adjustable snow and water levels</w:t>
      </w:r>
      <w:r w:rsidR="00686B32">
        <w:rPr>
          <w:sz w:val="24"/>
          <w:szCs w:val="24"/>
        </w:rPr>
        <w:t>, *blending</w:t>
      </w:r>
      <w:r w:rsidR="00C10D08">
        <w:rPr>
          <w:sz w:val="24"/>
          <w:szCs w:val="24"/>
        </w:rPr>
        <w:t xml:space="preserve"> (show weighting Eq)</w:t>
      </w:r>
    </w:p>
    <w:p w14:paraId="6AA1566F" w14:textId="67A77B81" w:rsidR="00F874E5" w:rsidRPr="00F874E5" w:rsidRDefault="00F874E5" w:rsidP="00F874E5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>Fig 5</w:t>
      </w:r>
    </w:p>
    <w:p w14:paraId="6C92BD6A" w14:textId="185C2266" w:rsidR="00493693" w:rsidRPr="00176DAB" w:rsidRDefault="009928FA" w:rsidP="00C13F2D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>
        <w:rPr>
          <w:b/>
          <w:bCs/>
          <w:noProof/>
          <w:u w:val="single"/>
        </w:rPr>
        <w:t>Terrain Models</w:t>
      </w:r>
      <w:r w:rsidR="00CC4107">
        <w:rPr>
          <w:b/>
          <w:bCs/>
          <w:noProof/>
          <w:u w:val="single"/>
        </w:rPr>
        <w:t>:</w:t>
      </w:r>
      <w:r w:rsidR="009B2BF3">
        <w:rPr>
          <w:b/>
          <w:bCs/>
          <w:noProof/>
        </w:rPr>
        <w:t xml:space="preserve"> </w:t>
      </w:r>
      <w:r w:rsidR="00A35C49" w:rsidRPr="00A35C49">
        <w:rPr>
          <w:noProof/>
        </w:rPr>
        <w:t>Used MtCook &amp; MtRuapehu height maps</w:t>
      </w:r>
      <w:r w:rsidR="00A35C49">
        <w:rPr>
          <w:noProof/>
        </w:rPr>
        <w:t xml:space="preserve">, ‘1’ is </w:t>
      </w:r>
      <w:r w:rsidR="00A35C49" w:rsidRPr="00A35C49">
        <w:rPr>
          <w:noProof/>
        </w:rPr>
        <w:t>MtCook</w:t>
      </w:r>
      <w:r w:rsidR="00A35C49">
        <w:rPr>
          <w:noProof/>
        </w:rPr>
        <w:t xml:space="preserve"> and ‘2’ is </w:t>
      </w:r>
      <w:r w:rsidR="00A35C49" w:rsidRPr="00A35C49">
        <w:rPr>
          <w:noProof/>
        </w:rPr>
        <w:t>MtRuapehu</w:t>
      </w:r>
    </w:p>
    <w:p w14:paraId="21A06837" w14:textId="664BED54" w:rsidR="00176DAB" w:rsidRPr="00176DAB" w:rsidRDefault="00176DAB" w:rsidP="00176DAB">
      <w:pPr>
        <w:pStyle w:val="ListParagraph"/>
        <w:ind w:left="360"/>
        <w:rPr>
          <w:sz w:val="24"/>
          <w:szCs w:val="24"/>
        </w:rPr>
      </w:pPr>
      <w:r>
        <w:rPr>
          <w:noProof/>
        </w:rPr>
        <w:t>Fig 6</w:t>
      </w:r>
      <w:r w:rsidR="00D73DFE">
        <w:rPr>
          <w:noProof/>
        </w:rPr>
        <w:t xml:space="preserve"> (scene 2)</w:t>
      </w:r>
      <w:r>
        <w:rPr>
          <w:noProof/>
        </w:rPr>
        <w:t xml:space="preserve"> &amp; </w:t>
      </w:r>
      <w:r w:rsidR="00D73DFE">
        <w:rPr>
          <w:noProof/>
        </w:rPr>
        <w:t>4 (scene 1)</w:t>
      </w:r>
    </w:p>
    <w:p w14:paraId="620F8090" w14:textId="77777777" w:rsidR="00352936" w:rsidRPr="00C13F2D" w:rsidRDefault="00352936" w:rsidP="00352936">
      <w:pPr>
        <w:pStyle w:val="ListParagraph"/>
        <w:spacing w:after="0"/>
        <w:ind w:left="360"/>
        <w:rPr>
          <w:sz w:val="24"/>
          <w:szCs w:val="24"/>
          <w:u w:val="single"/>
        </w:rPr>
      </w:pPr>
    </w:p>
    <w:p w14:paraId="1F8E0526" w14:textId="09120874" w:rsidR="00F950DC" w:rsidRPr="008C6B7E" w:rsidRDefault="00F950DC" w:rsidP="00352936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tra features</w:t>
      </w:r>
    </w:p>
    <w:p w14:paraId="43EEBF8F" w14:textId="76BDD852" w:rsidR="002B09D4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Cracking</w:t>
      </w:r>
      <w:r w:rsidR="002B09D4" w:rsidRPr="00DA514D">
        <w:rPr>
          <w:b/>
          <w:bCs/>
          <w:sz w:val="24"/>
          <w:szCs w:val="24"/>
          <w:u w:val="single"/>
        </w:rPr>
        <w:t>:</w:t>
      </w:r>
      <w:r w:rsidR="002B09D4" w:rsidRPr="00DA514D">
        <w:rPr>
          <w:sz w:val="24"/>
          <w:szCs w:val="24"/>
        </w:rPr>
        <w:t xml:space="preserve"> </w:t>
      </w:r>
      <w:r w:rsidR="00C13F2D">
        <w:rPr>
          <w:sz w:val="24"/>
          <w:szCs w:val="24"/>
        </w:rPr>
        <w:t>*Was solved via calculating for the length instead</w:t>
      </w:r>
      <w:r w:rsidR="00E854C9">
        <w:rPr>
          <w:sz w:val="24"/>
          <w:szCs w:val="24"/>
        </w:rPr>
        <w:t xml:space="preserve"> (show Equation)</w:t>
      </w:r>
    </w:p>
    <w:p w14:paraId="6C20CB48" w14:textId="6A81F9D7" w:rsidR="00FF6C3C" w:rsidRPr="009A19A1" w:rsidRDefault="00FF6C3C" w:rsidP="00FF6C3C">
      <w:pPr>
        <w:pStyle w:val="ListParagraph"/>
        <w:ind w:left="360"/>
        <w:rPr>
          <w:sz w:val="24"/>
          <w:szCs w:val="24"/>
        </w:rPr>
      </w:pPr>
      <w:r w:rsidRPr="009A19A1">
        <w:rPr>
          <w:sz w:val="24"/>
          <w:szCs w:val="24"/>
        </w:rPr>
        <w:t>change background to show issue</w:t>
      </w:r>
      <w:r w:rsidR="009A19A1">
        <w:rPr>
          <w:sz w:val="24"/>
          <w:szCs w:val="24"/>
        </w:rPr>
        <w:t>, grey background hides it</w:t>
      </w:r>
      <w:r w:rsidR="00A4184D">
        <w:rPr>
          <w:sz w:val="24"/>
          <w:szCs w:val="24"/>
        </w:rPr>
        <w:t>, Fig 7</w:t>
      </w:r>
      <w:r w:rsidR="00DC551B">
        <w:rPr>
          <w:sz w:val="24"/>
          <w:szCs w:val="24"/>
        </w:rPr>
        <w:t xml:space="preserve"> &amp; 8</w:t>
      </w:r>
    </w:p>
    <w:p w14:paraId="24E2789D" w14:textId="55DB03E4" w:rsidR="002B09D4" w:rsidRPr="00352936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  <w:u w:val="single"/>
        </w:rPr>
      </w:pPr>
      <w:r w:rsidRPr="00352936">
        <w:rPr>
          <w:b/>
          <w:bCs/>
          <w:sz w:val="24"/>
          <w:szCs w:val="24"/>
          <w:u w:val="single"/>
        </w:rPr>
        <w:t>Adjustable water levels</w:t>
      </w:r>
      <w:r w:rsidR="002B09D4" w:rsidRPr="00352936">
        <w:rPr>
          <w:b/>
          <w:bCs/>
          <w:sz w:val="24"/>
          <w:szCs w:val="24"/>
          <w:u w:val="single"/>
        </w:rPr>
        <w:t>:</w:t>
      </w:r>
      <w:r w:rsidR="002B09D4" w:rsidRPr="00352936">
        <w:rPr>
          <w:sz w:val="24"/>
          <w:szCs w:val="24"/>
        </w:rPr>
        <w:t xml:space="preserve"> </w:t>
      </w:r>
      <w:r w:rsidR="00E854C9" w:rsidRPr="00352936">
        <w:rPr>
          <w:sz w:val="24"/>
          <w:szCs w:val="24"/>
        </w:rPr>
        <w:t>*Show this * buttons …</w:t>
      </w:r>
      <w:r w:rsidR="00CB22A0">
        <w:rPr>
          <w:sz w:val="24"/>
          <w:szCs w:val="24"/>
        </w:rPr>
        <w:t>, Fig 9</w:t>
      </w:r>
    </w:p>
    <w:p w14:paraId="0972F013" w14:textId="0254F024" w:rsidR="002B09D4" w:rsidRPr="00491423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djustable snow levels</w:t>
      </w:r>
      <w:r w:rsidR="002B09D4">
        <w:rPr>
          <w:b/>
          <w:bCs/>
          <w:sz w:val="24"/>
          <w:szCs w:val="24"/>
          <w:u w:val="single"/>
        </w:rPr>
        <w:t>:</w:t>
      </w:r>
      <w:r w:rsidR="002B09D4">
        <w:rPr>
          <w:b/>
          <w:bCs/>
          <w:sz w:val="24"/>
          <w:szCs w:val="24"/>
        </w:rPr>
        <w:t xml:space="preserve"> </w:t>
      </w:r>
      <w:r w:rsidR="00E854C9">
        <w:rPr>
          <w:sz w:val="24"/>
          <w:szCs w:val="24"/>
        </w:rPr>
        <w:t>* Show this</w:t>
      </w:r>
      <w:r w:rsidR="002B09D4">
        <w:rPr>
          <w:sz w:val="24"/>
          <w:szCs w:val="24"/>
        </w:rPr>
        <w:t xml:space="preserve"> </w:t>
      </w:r>
      <w:r w:rsidR="00E854C9">
        <w:rPr>
          <w:sz w:val="24"/>
          <w:szCs w:val="24"/>
        </w:rPr>
        <w:t>* buttons …</w:t>
      </w:r>
      <w:r w:rsidR="00C01072">
        <w:rPr>
          <w:sz w:val="24"/>
          <w:szCs w:val="24"/>
        </w:rPr>
        <w:t>, Fig 10</w:t>
      </w:r>
    </w:p>
    <w:p w14:paraId="64549156" w14:textId="04B87693" w:rsidR="00491423" w:rsidRDefault="008F4CBA" w:rsidP="00352936">
      <w:pPr>
        <w:pStyle w:val="ListParagraph"/>
        <w:numPr>
          <w:ilvl w:val="0"/>
          <w:numId w:val="13"/>
        </w:numPr>
        <w:rPr>
          <w:noProof/>
        </w:rPr>
      </w:pPr>
      <w:r w:rsidRPr="008F4CBA">
        <w:rPr>
          <w:b/>
          <w:bCs/>
          <w:noProof/>
          <w:sz w:val="24"/>
          <w:szCs w:val="24"/>
          <w:u w:val="single"/>
        </w:rPr>
        <w:t>Fog</w:t>
      </w:r>
      <w:r w:rsidR="002B09D4" w:rsidRPr="008F4CBA">
        <w:rPr>
          <w:b/>
          <w:bCs/>
          <w:noProof/>
          <w:sz w:val="24"/>
          <w:szCs w:val="24"/>
          <w:u w:val="single"/>
        </w:rPr>
        <w:t>:</w:t>
      </w:r>
      <w:r w:rsidR="002B09D4" w:rsidRPr="008F4CBA">
        <w:rPr>
          <w:noProof/>
          <w:sz w:val="24"/>
          <w:szCs w:val="24"/>
        </w:rPr>
        <w:t xml:space="preserve"> </w:t>
      </w:r>
      <w:r w:rsidR="00410E2B">
        <w:rPr>
          <w:noProof/>
        </w:rPr>
        <w:t>* Show this, toggle ‘f’</w:t>
      </w:r>
      <w:r w:rsidR="009B2BF3">
        <w:rPr>
          <w:noProof/>
        </w:rPr>
        <w:t xml:space="preserve"> * Show equation</w:t>
      </w:r>
      <w:r w:rsidR="00260DB7">
        <w:rPr>
          <w:noProof/>
        </w:rPr>
        <w:t xml:space="preserve">, </w:t>
      </w:r>
      <w:r w:rsidR="007F57D9">
        <w:rPr>
          <w:noProof/>
        </w:rPr>
        <w:t>Fig 11</w:t>
      </w:r>
    </w:p>
    <w:p w14:paraId="073F8B46" w14:textId="227C9C95" w:rsidR="007714E7" w:rsidRDefault="007714E7" w:rsidP="00352936">
      <w:pPr>
        <w:pStyle w:val="ListParagraph"/>
        <w:numPr>
          <w:ilvl w:val="0"/>
          <w:numId w:val="13"/>
        </w:numPr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lastRenderedPageBreak/>
        <w:t>Adjustable Fog Level:</w:t>
      </w:r>
      <w:r>
        <w:rPr>
          <w:noProof/>
        </w:rPr>
        <w:t xml:space="preserve"> </w:t>
      </w:r>
      <w:r w:rsidR="003C1FD5">
        <w:rPr>
          <w:noProof/>
        </w:rPr>
        <w:t xml:space="preserve">*change </w:t>
      </w:r>
      <w:r w:rsidR="00777A90">
        <w:rPr>
          <w:noProof/>
        </w:rPr>
        <w:t xml:space="preserve">fog </w:t>
      </w:r>
      <w:r w:rsidR="003C1FD5">
        <w:rPr>
          <w:noProof/>
        </w:rPr>
        <w:t>density</w:t>
      </w:r>
      <w:r w:rsidR="007F57D9">
        <w:rPr>
          <w:noProof/>
        </w:rPr>
        <w:t xml:space="preserve">, </w:t>
      </w:r>
      <w:r w:rsidR="007F57D9">
        <w:rPr>
          <w:noProof/>
        </w:rPr>
        <w:t>Inc. ‘e’, dec. ‘d’</w:t>
      </w:r>
      <w:r w:rsidR="00194464">
        <w:rPr>
          <w:noProof/>
        </w:rPr>
        <w:t>, Fig 12</w:t>
      </w:r>
    </w:p>
    <w:p w14:paraId="23AD5ACC" w14:textId="4A964643" w:rsidR="00FE1E2A" w:rsidRPr="00FE1E2A" w:rsidRDefault="00491423" w:rsidP="00352936">
      <w:pPr>
        <w:pStyle w:val="ListParagraph"/>
        <w:numPr>
          <w:ilvl w:val="0"/>
          <w:numId w:val="13"/>
        </w:numPr>
        <w:rPr>
          <w:noProof/>
        </w:rPr>
      </w:pPr>
      <w:r w:rsidRPr="00491423">
        <w:rPr>
          <w:b/>
          <w:bCs/>
          <w:noProof/>
          <w:sz w:val="24"/>
          <w:szCs w:val="24"/>
          <w:u w:val="single"/>
        </w:rPr>
        <w:t>Smooth Shadding attempt:</w:t>
      </w:r>
      <w:r w:rsidR="00FE1E2A">
        <w:rPr>
          <w:noProof/>
          <w:sz w:val="24"/>
          <w:szCs w:val="24"/>
        </w:rPr>
        <w:t xml:space="preserve"> </w:t>
      </w:r>
      <w:r w:rsidRPr="00FE1E2A">
        <w:rPr>
          <w:sz w:val="24"/>
          <w:szCs w:val="24"/>
        </w:rPr>
        <w:t>show equations (in the fragment shader)</w:t>
      </w:r>
    </w:p>
    <w:p w14:paraId="680FD575" w14:textId="21ECC758" w:rsidR="00352936" w:rsidRDefault="00FE1E2A" w:rsidP="00352936">
      <w:pPr>
        <w:pStyle w:val="ListParagraph"/>
        <w:numPr>
          <w:ilvl w:val="0"/>
          <w:numId w:val="13"/>
        </w:numPr>
        <w:spacing w:after="240"/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t>Extra Buttons:</w:t>
      </w:r>
      <w:r>
        <w:rPr>
          <w:noProof/>
        </w:rPr>
        <w:t xml:space="preserve"> </w:t>
      </w:r>
      <w:r w:rsidR="00B247D5">
        <w:rPr>
          <w:noProof/>
        </w:rPr>
        <w:t>c</w:t>
      </w:r>
      <w:r w:rsidR="00194464">
        <w:rPr>
          <w:noProof/>
        </w:rPr>
        <w:t>, Figh 13</w:t>
      </w:r>
    </w:p>
    <w:p w14:paraId="767EBA76" w14:textId="77777777" w:rsidR="00352936" w:rsidRDefault="00352936" w:rsidP="00352936">
      <w:pPr>
        <w:pStyle w:val="ListParagraph"/>
        <w:spacing w:after="0"/>
        <w:ind w:left="360"/>
        <w:rPr>
          <w:noProof/>
        </w:rPr>
      </w:pPr>
    </w:p>
    <w:p w14:paraId="35833E00" w14:textId="62C90319" w:rsidR="007C097F" w:rsidRDefault="007C097F" w:rsidP="00352936">
      <w:pPr>
        <w:spacing w:after="120"/>
        <w:rPr>
          <w:sz w:val="24"/>
          <w:szCs w:val="24"/>
        </w:rPr>
      </w:pPr>
      <w:r w:rsidRPr="007C097F">
        <w:rPr>
          <w:b/>
          <w:bCs/>
          <w:sz w:val="28"/>
          <w:szCs w:val="28"/>
        </w:rPr>
        <w:t>Control Functions</w:t>
      </w:r>
    </w:p>
    <w:p w14:paraId="7D1879D8" w14:textId="0761530B" w:rsidR="00C26391" w:rsidRPr="001137BA" w:rsidRDefault="007C097F" w:rsidP="00DA08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↑:     Move</w:t>
      </w:r>
      <w:r w:rsidR="004A6B9A" w:rsidRPr="001137BA">
        <w:rPr>
          <w:sz w:val="24"/>
          <w:szCs w:val="24"/>
        </w:rPr>
        <w:t xml:space="preserve">s the </w:t>
      </w:r>
      <w:r w:rsidRPr="001137BA">
        <w:rPr>
          <w:sz w:val="24"/>
          <w:szCs w:val="24"/>
        </w:rPr>
        <w:t>camera forward</w:t>
      </w:r>
      <w:r w:rsidR="004A6B9A" w:rsidRPr="001137BA">
        <w:rPr>
          <w:sz w:val="24"/>
          <w:szCs w:val="24"/>
        </w:rPr>
        <w:t>s</w:t>
      </w:r>
      <w:r w:rsidRPr="001137BA">
        <w:rPr>
          <w:sz w:val="24"/>
          <w:szCs w:val="24"/>
        </w:rPr>
        <w:t xml:space="preserve">. </w:t>
      </w:r>
    </w:p>
    <w:p w14:paraId="1BCE35AB" w14:textId="22829A2C" w:rsidR="00C26391" w:rsidRPr="001137BA" w:rsidRDefault="007C097F" w:rsidP="00DA08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↓:     Move the camera backward</w:t>
      </w:r>
      <w:r w:rsidR="004A6B9A" w:rsidRPr="001137BA">
        <w:rPr>
          <w:sz w:val="24"/>
          <w:szCs w:val="24"/>
        </w:rPr>
        <w:t>s</w:t>
      </w:r>
      <w:r w:rsidRPr="001137BA">
        <w:rPr>
          <w:sz w:val="24"/>
          <w:szCs w:val="24"/>
        </w:rPr>
        <w:t xml:space="preserve">. </w:t>
      </w:r>
    </w:p>
    <w:p w14:paraId="74780BB1" w14:textId="3524404E" w:rsidR="00C26391" w:rsidRPr="001137BA" w:rsidRDefault="007C097F" w:rsidP="00DA08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←:    Turn the camera left</w:t>
      </w:r>
      <w:r w:rsidR="004A6B9A" w:rsidRPr="001137BA">
        <w:rPr>
          <w:sz w:val="24"/>
          <w:szCs w:val="24"/>
        </w:rPr>
        <w:t>.</w:t>
      </w:r>
    </w:p>
    <w:p w14:paraId="43DA3F16" w14:textId="0A0AEA72" w:rsidR="0040477F" w:rsidRPr="001137BA" w:rsidRDefault="007C097F" w:rsidP="004A6B9A">
      <w:pPr>
        <w:pStyle w:val="ListParagraph"/>
        <w:numPr>
          <w:ilvl w:val="0"/>
          <w:numId w:val="4"/>
        </w:numPr>
        <w:spacing w:after="240"/>
        <w:rPr>
          <w:sz w:val="24"/>
          <w:szCs w:val="24"/>
        </w:rPr>
      </w:pPr>
      <w:r w:rsidRPr="001137BA">
        <w:rPr>
          <w:sz w:val="24"/>
          <w:szCs w:val="24"/>
        </w:rPr>
        <w:t>→:    Turn the camera righ</w:t>
      </w:r>
      <w:r w:rsidR="004A6B9A" w:rsidRPr="001137BA">
        <w:rPr>
          <w:sz w:val="24"/>
          <w:szCs w:val="24"/>
        </w:rPr>
        <w:t>t</w:t>
      </w:r>
      <w:r w:rsidRPr="001137BA">
        <w:rPr>
          <w:sz w:val="24"/>
          <w:szCs w:val="24"/>
        </w:rPr>
        <w:t>.</w:t>
      </w:r>
    </w:p>
    <w:p w14:paraId="5FD0D215" w14:textId="26B05848" w:rsidR="00EF61D6" w:rsidRPr="001137BA" w:rsidRDefault="00EF61D6" w:rsidP="004A6B9A">
      <w:pPr>
        <w:pStyle w:val="ListParagraph"/>
        <w:numPr>
          <w:ilvl w:val="0"/>
          <w:numId w:val="4"/>
        </w:numPr>
        <w:spacing w:after="240"/>
        <w:rPr>
          <w:sz w:val="24"/>
          <w:szCs w:val="24"/>
        </w:rPr>
      </w:pPr>
      <w:r w:rsidRPr="001137BA">
        <w:rPr>
          <w:sz w:val="24"/>
          <w:szCs w:val="24"/>
        </w:rPr>
        <w:t>Spacebar: Toggles between wireframe and textured view.</w:t>
      </w:r>
    </w:p>
    <w:p w14:paraId="0708611F" w14:textId="2F89D8A4" w:rsidR="00EF61D6" w:rsidRPr="001137BA" w:rsidRDefault="001771EE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1'</w:t>
      </w:r>
      <w:r w:rsidR="00EF61D6" w:rsidRPr="001137BA">
        <w:rPr>
          <w:sz w:val="24"/>
          <w:szCs w:val="24"/>
        </w:rPr>
        <w:t>: Displays Height Map 1</w:t>
      </w:r>
    </w:p>
    <w:p w14:paraId="01DEC146" w14:textId="7F291F2E" w:rsidR="001771EE" w:rsidRPr="001137BA" w:rsidRDefault="001771EE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2':</w:t>
      </w:r>
      <w:r w:rsidR="00EF61D6" w:rsidRPr="001137BA">
        <w:rPr>
          <w:sz w:val="24"/>
          <w:szCs w:val="24"/>
        </w:rPr>
        <w:t> Displays Height Map </w:t>
      </w:r>
      <w:r w:rsidRPr="001137BA">
        <w:rPr>
          <w:sz w:val="24"/>
          <w:szCs w:val="24"/>
        </w:rPr>
        <w:t>2</w:t>
      </w:r>
    </w:p>
    <w:p w14:paraId="74BFF7C6" w14:textId="1BE1BD58" w:rsidR="00EF61D6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+' or '=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>Decreases the cameras height</w:t>
      </w:r>
    </w:p>
    <w:p w14:paraId="4766CE64" w14:textId="0D554917" w:rsidR="001771EE" w:rsidRPr="001137BA" w:rsidRDefault="001771EE" w:rsidP="001771EE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-':  Increases the cameras height</w:t>
      </w:r>
    </w:p>
    <w:p w14:paraId="66E1EAB5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c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e cracking</w:t>
      </w:r>
    </w:p>
    <w:p w14:paraId="75953B71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q'</w:t>
      </w:r>
      <w:r w:rsidR="001771EE" w:rsidRPr="001137BA">
        <w:rPr>
          <w:sz w:val="24"/>
          <w:szCs w:val="24"/>
        </w:rPr>
        <w:t xml:space="preserve">: Increases </w:t>
      </w:r>
      <w:r w:rsidRPr="001137BA">
        <w:rPr>
          <w:sz w:val="24"/>
          <w:szCs w:val="24"/>
        </w:rPr>
        <w:t>water level</w:t>
      </w:r>
    </w:p>
    <w:p w14:paraId="4200C86D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a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>Decreases</w:t>
      </w:r>
      <w:r w:rsidRPr="001137BA">
        <w:rPr>
          <w:sz w:val="24"/>
          <w:szCs w:val="24"/>
        </w:rPr>
        <w:t> water level</w:t>
      </w:r>
    </w:p>
    <w:p w14:paraId="0D642338" w14:textId="55A7CBE6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w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 xml:space="preserve">Increases </w:t>
      </w:r>
      <w:r w:rsidRPr="001137BA">
        <w:rPr>
          <w:sz w:val="24"/>
          <w:szCs w:val="24"/>
        </w:rPr>
        <w:t>snow level</w:t>
      </w:r>
    </w:p>
    <w:p w14:paraId="7AEC89A9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s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 xml:space="preserve">Decreases  </w:t>
      </w:r>
      <w:r w:rsidRPr="001137BA">
        <w:rPr>
          <w:sz w:val="24"/>
          <w:szCs w:val="24"/>
        </w:rPr>
        <w:t>snow level</w:t>
      </w:r>
    </w:p>
    <w:p w14:paraId="4908FFB6" w14:textId="77777777" w:rsidR="0017094B" w:rsidRDefault="00EF61D6" w:rsidP="001709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f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e fog</w:t>
      </w:r>
    </w:p>
    <w:p w14:paraId="6BF3747D" w14:textId="4924BA4F" w:rsidR="0017094B" w:rsidRPr="0017094B" w:rsidRDefault="0017094B" w:rsidP="001709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7094B">
        <w:t>'d'</w:t>
      </w:r>
      <w:r>
        <w:t>:</w:t>
      </w:r>
      <w:r w:rsidRPr="0017094B">
        <w:t> </w:t>
      </w:r>
      <w:r w:rsidRPr="001137BA">
        <w:rPr>
          <w:sz w:val="24"/>
          <w:szCs w:val="24"/>
        </w:rPr>
        <w:t xml:space="preserve">Decreases  </w:t>
      </w:r>
      <w:r w:rsidRPr="0017094B">
        <w:t>fog density</w:t>
      </w:r>
      <w:r>
        <w:t xml:space="preserve"> </w:t>
      </w:r>
    </w:p>
    <w:p w14:paraId="0827D1A9" w14:textId="210C3F3E" w:rsidR="0017094B" w:rsidRPr="0017094B" w:rsidRDefault="0017094B" w:rsidP="001709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7094B">
        <w:t>'e'</w:t>
      </w:r>
      <w:r>
        <w:t>:</w:t>
      </w:r>
      <w:r w:rsidRPr="0017094B">
        <w:t> </w:t>
      </w:r>
      <w:r w:rsidRPr="001137BA">
        <w:rPr>
          <w:sz w:val="24"/>
          <w:szCs w:val="24"/>
        </w:rPr>
        <w:t xml:space="preserve">Increases </w:t>
      </w:r>
      <w:r w:rsidRPr="0017094B">
        <w:t>fog density</w:t>
      </w:r>
    </w:p>
    <w:p w14:paraId="79354AC8" w14:textId="22B9C81E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l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e</w:t>
      </w:r>
      <w:r w:rsidR="001771EE" w:rsidRPr="001137BA">
        <w:rPr>
          <w:sz w:val="24"/>
          <w:szCs w:val="24"/>
        </w:rPr>
        <w:t xml:space="preserve"> light shading</w:t>
      </w:r>
    </w:p>
    <w:p w14:paraId="40EBBD56" w14:textId="07C3FF8A" w:rsidR="00EF61D6" w:rsidRDefault="00EF61D6" w:rsidP="001771EE">
      <w:pPr>
        <w:pStyle w:val="ListParagraph"/>
        <w:numPr>
          <w:ilvl w:val="0"/>
          <w:numId w:val="4"/>
        </w:numPr>
        <w:spacing w:after="240"/>
        <w:rPr>
          <w:sz w:val="24"/>
          <w:szCs w:val="24"/>
        </w:rPr>
      </w:pPr>
      <w:r w:rsidRPr="001137BA">
        <w:rPr>
          <w:sz w:val="24"/>
          <w:szCs w:val="24"/>
        </w:rPr>
        <w:t>'b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</w:t>
      </w:r>
      <w:r w:rsidR="001771EE" w:rsidRPr="001137BA">
        <w:rPr>
          <w:sz w:val="24"/>
          <w:szCs w:val="24"/>
        </w:rPr>
        <w:t>e</w:t>
      </w:r>
      <w:r w:rsidRPr="001137BA">
        <w:rPr>
          <w:sz w:val="24"/>
          <w:szCs w:val="24"/>
        </w:rPr>
        <w:t> sky color</w:t>
      </w:r>
    </w:p>
    <w:p w14:paraId="052F01D7" w14:textId="77777777" w:rsidR="00352936" w:rsidRPr="001137BA" w:rsidRDefault="00352936" w:rsidP="00352936">
      <w:pPr>
        <w:pStyle w:val="ListParagraph"/>
        <w:spacing w:after="0"/>
        <w:ind w:left="420"/>
        <w:rPr>
          <w:sz w:val="24"/>
          <w:szCs w:val="24"/>
        </w:rPr>
      </w:pPr>
    </w:p>
    <w:p w14:paraId="774934BF" w14:textId="77777777" w:rsidR="003D12B5" w:rsidRDefault="003D12B5" w:rsidP="00352936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mpiling &amp; </w:t>
      </w:r>
      <w:r w:rsidR="00FA25AE" w:rsidRPr="003D12B5">
        <w:rPr>
          <w:b/>
          <w:sz w:val="28"/>
          <w:szCs w:val="28"/>
        </w:rPr>
        <w:t>Run</w:t>
      </w:r>
      <w:r>
        <w:rPr>
          <w:b/>
          <w:sz w:val="28"/>
          <w:szCs w:val="28"/>
        </w:rPr>
        <w:t>ning</w:t>
      </w:r>
      <w:r w:rsidR="00FA25AE" w:rsidRPr="003D12B5">
        <w:rPr>
          <w:b/>
          <w:sz w:val="28"/>
          <w:szCs w:val="28"/>
        </w:rPr>
        <w:t xml:space="preserve"> Application</w:t>
      </w:r>
    </w:p>
    <w:p w14:paraId="2A5D0968" w14:textId="6DC24A58" w:rsidR="00352936" w:rsidRDefault="003D12B5" w:rsidP="00352936">
      <w:pPr>
        <w:spacing w:after="0"/>
        <w:rPr>
          <w:bCs/>
          <w:sz w:val="24"/>
          <w:szCs w:val="24"/>
        </w:rPr>
      </w:pPr>
      <w:r w:rsidRPr="003D12B5">
        <w:rPr>
          <w:bCs/>
          <w:sz w:val="24"/>
          <w:szCs w:val="24"/>
        </w:rPr>
        <w:t>On a Windows Machine</w:t>
      </w:r>
      <w:r>
        <w:rPr>
          <w:bCs/>
          <w:sz w:val="24"/>
          <w:szCs w:val="24"/>
        </w:rPr>
        <w:t xml:space="preserve"> </w:t>
      </w:r>
      <w:r w:rsidR="003B1753">
        <w:rPr>
          <w:bCs/>
          <w:sz w:val="24"/>
          <w:szCs w:val="24"/>
        </w:rPr>
        <w:t>in</w:t>
      </w:r>
      <w:r>
        <w:rPr>
          <w:bCs/>
          <w:sz w:val="24"/>
          <w:szCs w:val="24"/>
        </w:rPr>
        <w:t xml:space="preserve"> the Makefile level, type</w:t>
      </w:r>
      <w:r w:rsidR="00846A9D">
        <w:rPr>
          <w:bCs/>
          <w:sz w:val="24"/>
          <w:szCs w:val="24"/>
        </w:rPr>
        <w:t xml:space="preserve">:    </w:t>
      </w:r>
      <w:r w:rsidR="004642F3">
        <w:rPr>
          <w:bCs/>
          <w:sz w:val="24"/>
          <w:szCs w:val="24"/>
        </w:rPr>
        <w:t>‘</w:t>
      </w:r>
      <w:r w:rsidR="00F41D41">
        <w:rPr>
          <w:bCs/>
          <w:sz w:val="24"/>
          <w:szCs w:val="24"/>
        </w:rPr>
        <w:t xml:space="preserve">make &amp;&amp; </w:t>
      </w:r>
      <w:r w:rsidR="00921CD0">
        <w:rPr>
          <w:bCs/>
          <w:sz w:val="24"/>
          <w:szCs w:val="24"/>
        </w:rPr>
        <w:t xml:space="preserve">make </w:t>
      </w:r>
      <w:r w:rsidR="00846A9D">
        <w:rPr>
          <w:bCs/>
          <w:sz w:val="24"/>
          <w:szCs w:val="24"/>
        </w:rPr>
        <w:t>program</w:t>
      </w:r>
      <w:r w:rsidR="004642F3">
        <w:rPr>
          <w:bCs/>
          <w:sz w:val="24"/>
          <w:szCs w:val="24"/>
        </w:rPr>
        <w:t>’</w:t>
      </w:r>
    </w:p>
    <w:p w14:paraId="78861DE3" w14:textId="77777777" w:rsidR="00352936" w:rsidRPr="004A6B9A" w:rsidRDefault="00352936" w:rsidP="00352936">
      <w:pPr>
        <w:spacing w:after="0"/>
        <w:rPr>
          <w:bCs/>
          <w:sz w:val="24"/>
          <w:szCs w:val="24"/>
        </w:rPr>
      </w:pPr>
    </w:p>
    <w:p w14:paraId="50C1DCB3" w14:textId="0F7F4417" w:rsidR="003D12B5" w:rsidRPr="00195604" w:rsidRDefault="003D12B5" w:rsidP="00352936">
      <w:pPr>
        <w:pStyle w:val="ListParagraph"/>
        <w:spacing w:after="120"/>
        <w:ind w:left="0"/>
        <w:rPr>
          <w:bCs/>
          <w:sz w:val="28"/>
          <w:szCs w:val="28"/>
        </w:rPr>
      </w:pPr>
      <w:r w:rsidRPr="00195604">
        <w:rPr>
          <w:b/>
          <w:sz w:val="28"/>
          <w:szCs w:val="28"/>
        </w:rPr>
        <w:t>References to Sources</w:t>
      </w:r>
    </w:p>
    <w:p w14:paraId="05E0C92B" w14:textId="77777777" w:rsidR="002B09D4" w:rsidRDefault="002B09D4" w:rsidP="002B09D4">
      <w:pPr>
        <w:pStyle w:val="ListParagraph"/>
        <w:numPr>
          <w:ilvl w:val="0"/>
          <w:numId w:val="12"/>
        </w:numPr>
      </w:pPr>
      <w:r>
        <w:t>H</w:t>
      </w:r>
      <w:r w:rsidRPr="002B09D4">
        <w:t>eight </w:t>
      </w:r>
      <w:r>
        <w:t>M</w:t>
      </w:r>
      <w:r w:rsidRPr="002B09D4">
        <w:t>aps from </w:t>
      </w:r>
      <w:r>
        <w:t xml:space="preserve">the </w:t>
      </w:r>
      <w:r w:rsidRPr="002B09D4">
        <w:t>lab.</w:t>
      </w:r>
    </w:p>
    <w:p w14:paraId="722D765D" w14:textId="32A15C1B" w:rsidR="002B09D4" w:rsidRDefault="002B09D4" w:rsidP="002B09D4">
      <w:pPr>
        <w:pStyle w:val="ListParagraph"/>
        <w:numPr>
          <w:ilvl w:val="0"/>
          <w:numId w:val="12"/>
        </w:numPr>
      </w:pPr>
      <w:r>
        <w:t xml:space="preserve">All </w:t>
      </w:r>
      <w:r w:rsidRPr="002B09D4">
        <w:t>mesh models from </w:t>
      </w:r>
      <w:hyperlink r:id="rId33" w:history="1">
        <w:r w:rsidRPr="003D73B1">
          <w:rPr>
            <w:rStyle w:val="Hyperlink"/>
          </w:rPr>
          <w:t>https://www.textures.com/library</w:t>
        </w:r>
      </w:hyperlink>
    </w:p>
    <w:p w14:paraId="0E0BD26F" w14:textId="77BE7BA1" w:rsidR="002B09D4" w:rsidRPr="002B09D4" w:rsidRDefault="002B09D4" w:rsidP="002B09D4">
      <w:pPr>
        <w:pStyle w:val="ListParagraph"/>
        <w:numPr>
          <w:ilvl w:val="0"/>
          <w:numId w:val="12"/>
        </w:numPr>
      </w:pPr>
      <w:r w:rsidRPr="002B09D4">
        <w:t>JPG to TGA converter </w:t>
      </w:r>
      <w:hyperlink r:id="rId34" w:history="1">
        <w:r w:rsidRPr="003D73B1">
          <w:rPr>
            <w:rStyle w:val="Hyperlink"/>
          </w:rPr>
          <w:t>https://www.freeconvert.com/jpg-to-tga</w:t>
        </w:r>
      </w:hyperlink>
      <w:r>
        <w:t xml:space="preserve"> </w:t>
      </w:r>
    </w:p>
    <w:p w14:paraId="0A963958" w14:textId="0C3605CC" w:rsidR="00E805D7" w:rsidRPr="00F41D41" w:rsidRDefault="00E805D7" w:rsidP="00FA25AE">
      <w:pPr>
        <w:pStyle w:val="ListParagraph"/>
        <w:ind w:left="780"/>
        <w:rPr>
          <w:bCs/>
          <w:sz w:val="24"/>
          <w:szCs w:val="24"/>
        </w:rPr>
      </w:pPr>
    </w:p>
    <w:sectPr w:rsidR="00E805D7" w:rsidRPr="00F41D41" w:rsidSect="00FD3B32">
      <w:headerReference w:type="default" r:id="rId35"/>
      <w:pgSz w:w="11906" w:h="16838"/>
      <w:pgMar w:top="720" w:right="720" w:bottom="720" w:left="72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CC9EB" w14:textId="77777777" w:rsidR="00693DD0" w:rsidRDefault="00693DD0" w:rsidP="00DB6608">
      <w:pPr>
        <w:spacing w:after="0" w:line="240" w:lineRule="auto"/>
      </w:pPr>
      <w:r>
        <w:separator/>
      </w:r>
    </w:p>
  </w:endnote>
  <w:endnote w:type="continuationSeparator" w:id="0">
    <w:p w14:paraId="2CC1B7B3" w14:textId="77777777" w:rsidR="00693DD0" w:rsidRDefault="00693DD0" w:rsidP="00DB6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9BE20" w14:textId="77777777" w:rsidR="00693DD0" w:rsidRDefault="00693DD0" w:rsidP="00DB6608">
      <w:pPr>
        <w:spacing w:after="0" w:line="240" w:lineRule="auto"/>
      </w:pPr>
      <w:r>
        <w:separator/>
      </w:r>
    </w:p>
  </w:footnote>
  <w:footnote w:type="continuationSeparator" w:id="0">
    <w:p w14:paraId="4F7AFEC0" w14:textId="77777777" w:rsidR="00693DD0" w:rsidRDefault="00693DD0" w:rsidP="00DB6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3959" w14:textId="07B22442" w:rsidR="00543258" w:rsidRPr="00DB6608" w:rsidRDefault="00543258">
    <w:pPr>
      <w:pStyle w:val="Header"/>
      <w:rPr>
        <w:sz w:val="28"/>
        <w:szCs w:val="28"/>
      </w:rPr>
    </w:pPr>
    <w:r w:rsidRPr="00DB6608">
      <w:rPr>
        <w:sz w:val="28"/>
        <w:szCs w:val="28"/>
      </w:rPr>
      <w:t>Student ID: 27033004</w:t>
    </w:r>
  </w:p>
  <w:p w14:paraId="787BA563" w14:textId="75E7C34D" w:rsidR="00543258" w:rsidRPr="00DB6608" w:rsidRDefault="00543258" w:rsidP="00953DD0">
    <w:pPr>
      <w:pStyle w:val="Header"/>
      <w:spacing w:after="120"/>
      <w:rPr>
        <w:sz w:val="28"/>
        <w:szCs w:val="28"/>
      </w:rPr>
    </w:pPr>
    <w:r w:rsidRPr="00DB6608">
      <w:rPr>
        <w:sz w:val="28"/>
        <w:szCs w:val="28"/>
      </w:rPr>
      <w:t>Name: Jonathan Ed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1D4"/>
    <w:multiLevelType w:val="hybridMultilevel"/>
    <w:tmpl w:val="7626348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E2597C"/>
    <w:multiLevelType w:val="hybridMultilevel"/>
    <w:tmpl w:val="873CA2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6362E"/>
    <w:multiLevelType w:val="hybridMultilevel"/>
    <w:tmpl w:val="99EC6392"/>
    <w:lvl w:ilvl="0" w:tplc="042A39BE">
      <w:start w:val="1"/>
      <w:numFmt w:val="bullet"/>
      <w:lvlText w:val="-"/>
      <w:lvlJc w:val="left"/>
      <w:pPr>
        <w:ind w:left="78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F0B706D"/>
    <w:multiLevelType w:val="hybridMultilevel"/>
    <w:tmpl w:val="48A8E52A"/>
    <w:lvl w:ilvl="0" w:tplc="7A7ED9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2C3142"/>
    <w:multiLevelType w:val="hybridMultilevel"/>
    <w:tmpl w:val="4C4A203C"/>
    <w:lvl w:ilvl="0" w:tplc="27EE271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9D3C3E"/>
    <w:multiLevelType w:val="hybridMultilevel"/>
    <w:tmpl w:val="B90E056C"/>
    <w:lvl w:ilvl="0" w:tplc="144865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752374"/>
    <w:multiLevelType w:val="hybridMultilevel"/>
    <w:tmpl w:val="C2420752"/>
    <w:lvl w:ilvl="0" w:tplc="1D604A0A">
      <w:start w:val="11"/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012B61"/>
    <w:multiLevelType w:val="hybridMultilevel"/>
    <w:tmpl w:val="66346BE4"/>
    <w:lvl w:ilvl="0" w:tplc="875C36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41C44"/>
    <w:multiLevelType w:val="hybridMultilevel"/>
    <w:tmpl w:val="5AA291A6"/>
    <w:lvl w:ilvl="0" w:tplc="A8D80828">
      <w:start w:val="11"/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AED206B"/>
    <w:multiLevelType w:val="hybridMultilevel"/>
    <w:tmpl w:val="37120A4C"/>
    <w:lvl w:ilvl="0" w:tplc="68DEAC08">
      <w:start w:val="12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3167EE"/>
    <w:multiLevelType w:val="hybridMultilevel"/>
    <w:tmpl w:val="FAAC1E02"/>
    <w:lvl w:ilvl="0" w:tplc="74C66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3066E"/>
    <w:multiLevelType w:val="hybridMultilevel"/>
    <w:tmpl w:val="117040BA"/>
    <w:lvl w:ilvl="0" w:tplc="CD5E0F4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40" w:hanging="360"/>
      </w:pPr>
    </w:lvl>
    <w:lvl w:ilvl="2" w:tplc="1409001B" w:tentative="1">
      <w:start w:val="1"/>
      <w:numFmt w:val="lowerRoman"/>
      <w:lvlText w:val="%3."/>
      <w:lvlJc w:val="right"/>
      <w:pPr>
        <w:ind w:left="1860" w:hanging="180"/>
      </w:pPr>
    </w:lvl>
    <w:lvl w:ilvl="3" w:tplc="1409000F" w:tentative="1">
      <w:start w:val="1"/>
      <w:numFmt w:val="decimal"/>
      <w:lvlText w:val="%4."/>
      <w:lvlJc w:val="left"/>
      <w:pPr>
        <w:ind w:left="2580" w:hanging="360"/>
      </w:pPr>
    </w:lvl>
    <w:lvl w:ilvl="4" w:tplc="14090019" w:tentative="1">
      <w:start w:val="1"/>
      <w:numFmt w:val="lowerLetter"/>
      <w:lvlText w:val="%5."/>
      <w:lvlJc w:val="left"/>
      <w:pPr>
        <w:ind w:left="3300" w:hanging="360"/>
      </w:pPr>
    </w:lvl>
    <w:lvl w:ilvl="5" w:tplc="1409001B" w:tentative="1">
      <w:start w:val="1"/>
      <w:numFmt w:val="lowerRoman"/>
      <w:lvlText w:val="%6."/>
      <w:lvlJc w:val="right"/>
      <w:pPr>
        <w:ind w:left="4020" w:hanging="180"/>
      </w:pPr>
    </w:lvl>
    <w:lvl w:ilvl="6" w:tplc="1409000F" w:tentative="1">
      <w:start w:val="1"/>
      <w:numFmt w:val="decimal"/>
      <w:lvlText w:val="%7."/>
      <w:lvlJc w:val="left"/>
      <w:pPr>
        <w:ind w:left="4740" w:hanging="360"/>
      </w:pPr>
    </w:lvl>
    <w:lvl w:ilvl="7" w:tplc="14090019" w:tentative="1">
      <w:start w:val="1"/>
      <w:numFmt w:val="lowerLetter"/>
      <w:lvlText w:val="%8."/>
      <w:lvlJc w:val="left"/>
      <w:pPr>
        <w:ind w:left="5460" w:hanging="360"/>
      </w:pPr>
    </w:lvl>
    <w:lvl w:ilvl="8" w:tplc="1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73BD5DD1"/>
    <w:multiLevelType w:val="hybridMultilevel"/>
    <w:tmpl w:val="6A607D02"/>
    <w:lvl w:ilvl="0" w:tplc="1136C5D0">
      <w:start w:val="1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1"/>
  </w:num>
  <w:num w:numId="5">
    <w:abstractNumId w:val="2"/>
  </w:num>
  <w:num w:numId="6">
    <w:abstractNumId w:val="6"/>
  </w:num>
  <w:num w:numId="7">
    <w:abstractNumId w:val="8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A1IGlqYWlkZGZko6SsGpxcWZ+XkgBUa1ACMJTgksAAAA"/>
  </w:docVars>
  <w:rsids>
    <w:rsidRoot w:val="005E6C3A"/>
    <w:rsid w:val="00007AF5"/>
    <w:rsid w:val="00011AA3"/>
    <w:rsid w:val="0006467A"/>
    <w:rsid w:val="000923C0"/>
    <w:rsid w:val="000A15D8"/>
    <w:rsid w:val="000D5437"/>
    <w:rsid w:val="000F12E0"/>
    <w:rsid w:val="000F6EBA"/>
    <w:rsid w:val="001137BA"/>
    <w:rsid w:val="00116CBE"/>
    <w:rsid w:val="0012023E"/>
    <w:rsid w:val="001361E7"/>
    <w:rsid w:val="0016017F"/>
    <w:rsid w:val="0017094B"/>
    <w:rsid w:val="0017542E"/>
    <w:rsid w:val="00176DAB"/>
    <w:rsid w:val="001771EE"/>
    <w:rsid w:val="001847A3"/>
    <w:rsid w:val="001936A6"/>
    <w:rsid w:val="00194464"/>
    <w:rsid w:val="00195075"/>
    <w:rsid w:val="00195604"/>
    <w:rsid w:val="001C0842"/>
    <w:rsid w:val="001C4BC0"/>
    <w:rsid w:val="001E4C38"/>
    <w:rsid w:val="002103DE"/>
    <w:rsid w:val="00234F59"/>
    <w:rsid w:val="00245AD9"/>
    <w:rsid w:val="00260DB7"/>
    <w:rsid w:val="00271B4B"/>
    <w:rsid w:val="002909DE"/>
    <w:rsid w:val="00297E88"/>
    <w:rsid w:val="002B09D4"/>
    <w:rsid w:val="002B4C85"/>
    <w:rsid w:val="002F6DEA"/>
    <w:rsid w:val="00336394"/>
    <w:rsid w:val="00352936"/>
    <w:rsid w:val="00365FCA"/>
    <w:rsid w:val="003663C7"/>
    <w:rsid w:val="00396D0F"/>
    <w:rsid w:val="003A50E0"/>
    <w:rsid w:val="003B1753"/>
    <w:rsid w:val="003C1FD5"/>
    <w:rsid w:val="003D12B5"/>
    <w:rsid w:val="003E2A0B"/>
    <w:rsid w:val="00404545"/>
    <w:rsid w:val="0040477F"/>
    <w:rsid w:val="00406439"/>
    <w:rsid w:val="00410E2B"/>
    <w:rsid w:val="004171C9"/>
    <w:rsid w:val="00433280"/>
    <w:rsid w:val="00440693"/>
    <w:rsid w:val="004642F3"/>
    <w:rsid w:val="00464FD6"/>
    <w:rsid w:val="004821FC"/>
    <w:rsid w:val="00485CAD"/>
    <w:rsid w:val="00491423"/>
    <w:rsid w:val="00493693"/>
    <w:rsid w:val="004A6B9A"/>
    <w:rsid w:val="004C14AE"/>
    <w:rsid w:val="005119FF"/>
    <w:rsid w:val="00514D77"/>
    <w:rsid w:val="005268D2"/>
    <w:rsid w:val="00543258"/>
    <w:rsid w:val="00543A0C"/>
    <w:rsid w:val="00566FB9"/>
    <w:rsid w:val="00590CEC"/>
    <w:rsid w:val="005E6C3A"/>
    <w:rsid w:val="0063337D"/>
    <w:rsid w:val="006432F0"/>
    <w:rsid w:val="006441D9"/>
    <w:rsid w:val="00686B32"/>
    <w:rsid w:val="00693DD0"/>
    <w:rsid w:val="006943A5"/>
    <w:rsid w:val="006D1172"/>
    <w:rsid w:val="006E60A9"/>
    <w:rsid w:val="006F0D0B"/>
    <w:rsid w:val="006F3EB2"/>
    <w:rsid w:val="00710480"/>
    <w:rsid w:val="0075001B"/>
    <w:rsid w:val="007714E7"/>
    <w:rsid w:val="007733A0"/>
    <w:rsid w:val="00777A90"/>
    <w:rsid w:val="00794A06"/>
    <w:rsid w:val="00794C71"/>
    <w:rsid w:val="007A36AB"/>
    <w:rsid w:val="007B1E78"/>
    <w:rsid w:val="007B6590"/>
    <w:rsid w:val="007C097F"/>
    <w:rsid w:val="007C7965"/>
    <w:rsid w:val="007E0ADB"/>
    <w:rsid w:val="007F57D9"/>
    <w:rsid w:val="00802A2C"/>
    <w:rsid w:val="00813A36"/>
    <w:rsid w:val="008171F9"/>
    <w:rsid w:val="00846A9D"/>
    <w:rsid w:val="00847408"/>
    <w:rsid w:val="00854E98"/>
    <w:rsid w:val="00867E13"/>
    <w:rsid w:val="00873445"/>
    <w:rsid w:val="00877021"/>
    <w:rsid w:val="008871B4"/>
    <w:rsid w:val="008918DC"/>
    <w:rsid w:val="0089737F"/>
    <w:rsid w:val="008B2E49"/>
    <w:rsid w:val="008C6B7E"/>
    <w:rsid w:val="008F4CBA"/>
    <w:rsid w:val="00904075"/>
    <w:rsid w:val="00921CD0"/>
    <w:rsid w:val="00925819"/>
    <w:rsid w:val="00926386"/>
    <w:rsid w:val="00953DD0"/>
    <w:rsid w:val="009928FA"/>
    <w:rsid w:val="009A0AB6"/>
    <w:rsid w:val="009A19A1"/>
    <w:rsid w:val="009B2BF3"/>
    <w:rsid w:val="009B6965"/>
    <w:rsid w:val="009D35A6"/>
    <w:rsid w:val="00A117D2"/>
    <w:rsid w:val="00A35C49"/>
    <w:rsid w:val="00A4184D"/>
    <w:rsid w:val="00A4373D"/>
    <w:rsid w:val="00A539EF"/>
    <w:rsid w:val="00A64971"/>
    <w:rsid w:val="00AE1E15"/>
    <w:rsid w:val="00AE6663"/>
    <w:rsid w:val="00B04606"/>
    <w:rsid w:val="00B17648"/>
    <w:rsid w:val="00B247D5"/>
    <w:rsid w:val="00B303E7"/>
    <w:rsid w:val="00B408B4"/>
    <w:rsid w:val="00B45A57"/>
    <w:rsid w:val="00B53E05"/>
    <w:rsid w:val="00B54C7F"/>
    <w:rsid w:val="00C01072"/>
    <w:rsid w:val="00C036D2"/>
    <w:rsid w:val="00C058A2"/>
    <w:rsid w:val="00C10D08"/>
    <w:rsid w:val="00C13F2D"/>
    <w:rsid w:val="00C26391"/>
    <w:rsid w:val="00C5634D"/>
    <w:rsid w:val="00C66350"/>
    <w:rsid w:val="00C715DD"/>
    <w:rsid w:val="00CB1D1A"/>
    <w:rsid w:val="00CB22A0"/>
    <w:rsid w:val="00CC4107"/>
    <w:rsid w:val="00CD67D2"/>
    <w:rsid w:val="00CE7DBF"/>
    <w:rsid w:val="00D056DA"/>
    <w:rsid w:val="00D11654"/>
    <w:rsid w:val="00D11659"/>
    <w:rsid w:val="00D124DB"/>
    <w:rsid w:val="00D70120"/>
    <w:rsid w:val="00D73DFE"/>
    <w:rsid w:val="00D843AA"/>
    <w:rsid w:val="00DA0826"/>
    <w:rsid w:val="00DA1767"/>
    <w:rsid w:val="00DA514D"/>
    <w:rsid w:val="00DB6608"/>
    <w:rsid w:val="00DC551B"/>
    <w:rsid w:val="00DE00F1"/>
    <w:rsid w:val="00E16340"/>
    <w:rsid w:val="00E31C66"/>
    <w:rsid w:val="00E805D7"/>
    <w:rsid w:val="00E854C9"/>
    <w:rsid w:val="00E94FD4"/>
    <w:rsid w:val="00E955E4"/>
    <w:rsid w:val="00EE0DEE"/>
    <w:rsid w:val="00EF61D6"/>
    <w:rsid w:val="00F12EBF"/>
    <w:rsid w:val="00F41D41"/>
    <w:rsid w:val="00F56C85"/>
    <w:rsid w:val="00F626F1"/>
    <w:rsid w:val="00F874E5"/>
    <w:rsid w:val="00F950DC"/>
    <w:rsid w:val="00FA25AE"/>
    <w:rsid w:val="00FD3B32"/>
    <w:rsid w:val="00FE1E2A"/>
    <w:rsid w:val="00FF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7954C3"/>
  <w15:chartTrackingRefBased/>
  <w15:docId w15:val="{DC063065-26FA-4809-B308-32026C2AD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608"/>
  </w:style>
  <w:style w:type="paragraph" w:styleId="Footer">
    <w:name w:val="footer"/>
    <w:basedOn w:val="Normal"/>
    <w:link w:val="Foot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608"/>
  </w:style>
  <w:style w:type="paragraph" w:styleId="Caption">
    <w:name w:val="caption"/>
    <w:basedOn w:val="Normal"/>
    <w:next w:val="Normal"/>
    <w:uiPriority w:val="35"/>
    <w:unhideWhenUsed/>
    <w:qFormat/>
    <w:rsid w:val="0019507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71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7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5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3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1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hyperlink" Target="https://www.freeconvert.com/jpg-to-tg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hyperlink" Target="https://www.textures.com/librar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8F8E6-C141-4E3A-9B15-57B5E7A78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3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38</cp:revision>
  <dcterms:created xsi:type="dcterms:W3CDTF">2020-04-28T06:28:00Z</dcterms:created>
  <dcterms:modified xsi:type="dcterms:W3CDTF">2021-08-15T04:08:00Z</dcterms:modified>
</cp:coreProperties>
</file>